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3F328" w14:textId="77777777" w:rsidR="006C7CCC" w:rsidRPr="00093341" w:rsidRDefault="009917DD" w:rsidP="009917DD">
      <w:pPr>
        <w:tabs>
          <w:tab w:val="left" w:pos="810"/>
          <w:tab w:val="center" w:pos="3750"/>
        </w:tabs>
        <w:rPr>
          <w:b/>
          <w:szCs w:val="24"/>
        </w:rPr>
      </w:pPr>
      <w:r>
        <w:rPr>
          <w:b/>
          <w:szCs w:val="24"/>
        </w:rPr>
        <w:t xml:space="preserve">                                                  </w:t>
      </w:r>
      <w:r w:rsidR="006C7CCC" w:rsidRPr="00093341">
        <w:rPr>
          <w:b/>
          <w:szCs w:val="24"/>
        </w:rPr>
        <w:t>DAISY MOUNTAIN FIRE DISTRICT</w:t>
      </w:r>
    </w:p>
    <w:p w14:paraId="2C1423B8" w14:textId="77777777" w:rsidR="006C7CCC" w:rsidRPr="00093341" w:rsidRDefault="009917DD" w:rsidP="009917DD">
      <w:pPr>
        <w:tabs>
          <w:tab w:val="left" w:pos="3000"/>
        </w:tabs>
        <w:ind w:left="1440" w:firstLine="720"/>
        <w:rPr>
          <w:b/>
          <w:szCs w:val="24"/>
        </w:rPr>
      </w:pPr>
      <w:r>
        <w:rPr>
          <w:b/>
          <w:szCs w:val="24"/>
        </w:rPr>
        <w:t xml:space="preserve">                        </w:t>
      </w:r>
      <w:r w:rsidR="00D53DDD" w:rsidRPr="00093341">
        <w:rPr>
          <w:b/>
          <w:szCs w:val="24"/>
        </w:rPr>
        <w:t>LOCAL PENSION BOARD</w:t>
      </w:r>
    </w:p>
    <w:p w14:paraId="1BAB09AF" w14:textId="77777777" w:rsidR="006C7CCC" w:rsidRDefault="006C7CCC" w:rsidP="006C7CCC">
      <w:pPr>
        <w:jc w:val="center"/>
        <w:rPr>
          <w:b/>
        </w:rPr>
      </w:pPr>
    </w:p>
    <w:p w14:paraId="0B9F4F20" w14:textId="77777777" w:rsidR="006C7CCC" w:rsidRDefault="006C7CCC" w:rsidP="0055620F">
      <w:pPr>
        <w:pStyle w:val="Heading1"/>
        <w:tabs>
          <w:tab w:val="left" w:pos="3600"/>
        </w:tabs>
        <w:ind w:left="1440" w:firstLine="720"/>
        <w:jc w:val="left"/>
      </w:pPr>
      <w:r>
        <w:t xml:space="preserve">              </w:t>
      </w:r>
    </w:p>
    <w:p w14:paraId="79AB3C36" w14:textId="77777777" w:rsidR="006C7CCC" w:rsidRPr="00093341" w:rsidRDefault="006C7CCC" w:rsidP="006C7CCC">
      <w:pPr>
        <w:rPr>
          <w:sz w:val="20"/>
        </w:rPr>
      </w:pPr>
      <w:r w:rsidRPr="00093341">
        <w:rPr>
          <w:sz w:val="20"/>
        </w:rPr>
        <w:t>___________________________________________________________________________________</w:t>
      </w:r>
      <w:r w:rsidR="002E1BB1">
        <w:rPr>
          <w:sz w:val="20"/>
        </w:rPr>
        <w:t>____________</w:t>
      </w:r>
    </w:p>
    <w:p w14:paraId="3931EFA9" w14:textId="77777777" w:rsidR="006C7CCC" w:rsidRPr="00093341" w:rsidRDefault="006C7CCC" w:rsidP="006C7CCC">
      <w:pPr>
        <w:rPr>
          <w:sz w:val="20"/>
        </w:rPr>
      </w:pPr>
    </w:p>
    <w:p w14:paraId="4BC3EC9A" w14:textId="77777777" w:rsidR="006C7CCC" w:rsidRPr="00093341" w:rsidRDefault="007411C5" w:rsidP="006C7CCC">
      <w:pPr>
        <w:rPr>
          <w:sz w:val="20"/>
        </w:rPr>
      </w:pPr>
      <w:r w:rsidRPr="00884551">
        <w:rPr>
          <w:b/>
          <w:sz w:val="20"/>
        </w:rPr>
        <w:t>DATE:</w:t>
      </w:r>
      <w:r w:rsidR="00D53DDD" w:rsidRPr="00884551">
        <w:rPr>
          <w:b/>
          <w:sz w:val="20"/>
        </w:rPr>
        <w:t xml:space="preserve"> </w:t>
      </w:r>
      <w:r w:rsidR="00BB79C5" w:rsidRPr="00884551">
        <w:rPr>
          <w:b/>
          <w:sz w:val="20"/>
        </w:rPr>
        <w:t xml:space="preserve"> </w:t>
      </w:r>
      <w:r w:rsidR="00884551">
        <w:rPr>
          <w:b/>
          <w:sz w:val="20"/>
        </w:rPr>
        <w:t>JANUARY 9</w:t>
      </w:r>
      <w:r w:rsidR="00884551" w:rsidRPr="00884551">
        <w:rPr>
          <w:b/>
          <w:sz w:val="20"/>
          <w:vertAlign w:val="superscript"/>
        </w:rPr>
        <w:t>TH</w:t>
      </w:r>
      <w:r w:rsidR="00884551">
        <w:rPr>
          <w:b/>
          <w:sz w:val="20"/>
        </w:rPr>
        <w:t>, 2020</w:t>
      </w:r>
      <w:r w:rsidRPr="00884551">
        <w:rPr>
          <w:b/>
          <w:sz w:val="20"/>
        </w:rPr>
        <w:tab/>
      </w:r>
      <w:r w:rsidR="00BD59AA" w:rsidRPr="00884551">
        <w:rPr>
          <w:b/>
          <w:sz w:val="20"/>
        </w:rPr>
        <w:t xml:space="preserve"> </w:t>
      </w:r>
      <w:r w:rsidR="00D53DDD" w:rsidRPr="00884551">
        <w:rPr>
          <w:b/>
          <w:sz w:val="20"/>
        </w:rPr>
        <w:tab/>
      </w:r>
      <w:r w:rsidR="00D53DDD" w:rsidRPr="00884551">
        <w:rPr>
          <w:b/>
          <w:sz w:val="20"/>
        </w:rPr>
        <w:tab/>
        <w:t xml:space="preserve">     </w:t>
      </w:r>
      <w:r w:rsidR="00D53DDD" w:rsidRPr="00884551">
        <w:rPr>
          <w:b/>
          <w:sz w:val="20"/>
        </w:rPr>
        <w:tab/>
      </w:r>
      <w:proofErr w:type="gramStart"/>
      <w:r w:rsidR="00D53DDD" w:rsidRPr="00884551">
        <w:rPr>
          <w:b/>
          <w:sz w:val="20"/>
        </w:rPr>
        <w:tab/>
        <w:t xml:space="preserve">  TIME</w:t>
      </w:r>
      <w:proofErr w:type="gramEnd"/>
      <w:r w:rsidR="00D53DDD" w:rsidRPr="00884551">
        <w:rPr>
          <w:b/>
          <w:sz w:val="20"/>
        </w:rPr>
        <w:t>:</w:t>
      </w:r>
      <w:r w:rsidR="00923A6E" w:rsidRPr="00884551">
        <w:rPr>
          <w:b/>
          <w:sz w:val="20"/>
        </w:rPr>
        <w:t xml:space="preserve"> </w:t>
      </w:r>
      <w:r w:rsidR="00884551">
        <w:rPr>
          <w:b/>
          <w:sz w:val="20"/>
        </w:rPr>
        <w:t>2:00pm</w:t>
      </w:r>
    </w:p>
    <w:p w14:paraId="3658B15A" w14:textId="77777777" w:rsidR="006C7CCC" w:rsidRPr="00093341" w:rsidRDefault="006C7CCC" w:rsidP="006C7CCC">
      <w:pPr>
        <w:rPr>
          <w:b/>
          <w:sz w:val="20"/>
        </w:rPr>
      </w:pPr>
      <w:r w:rsidRPr="00093341">
        <w:rPr>
          <w:b/>
          <w:sz w:val="20"/>
        </w:rPr>
        <w:t>___________________________________________________________________________________</w:t>
      </w:r>
      <w:r w:rsidR="002E1BB1">
        <w:rPr>
          <w:b/>
          <w:sz w:val="20"/>
        </w:rPr>
        <w:t>____________</w:t>
      </w:r>
    </w:p>
    <w:p w14:paraId="0398A8A2" w14:textId="77777777" w:rsidR="006C7CCC" w:rsidRPr="00093341" w:rsidRDefault="006C7CCC" w:rsidP="006C7CCC">
      <w:pPr>
        <w:rPr>
          <w:b/>
          <w:sz w:val="20"/>
        </w:rPr>
      </w:pPr>
    </w:p>
    <w:p w14:paraId="128A07A6" w14:textId="77777777" w:rsidR="006C7CCC" w:rsidRPr="00093341" w:rsidRDefault="006C7CCC" w:rsidP="006C7CCC">
      <w:pPr>
        <w:rPr>
          <w:sz w:val="20"/>
        </w:rPr>
      </w:pPr>
      <w:r w:rsidRPr="00093341">
        <w:rPr>
          <w:b/>
          <w:sz w:val="20"/>
        </w:rPr>
        <w:t>PLACE:</w:t>
      </w:r>
      <w:r w:rsidRPr="00093341">
        <w:rPr>
          <w:b/>
          <w:sz w:val="20"/>
        </w:rPr>
        <w:tab/>
      </w:r>
      <w:r w:rsidRPr="00093341">
        <w:rPr>
          <w:sz w:val="20"/>
        </w:rPr>
        <w:t xml:space="preserve">DAISY MOUNTAIN FIRE ADMINISTRATION </w:t>
      </w:r>
    </w:p>
    <w:p w14:paraId="54543901" w14:textId="77777777" w:rsidR="006C7CCC" w:rsidRPr="00093341" w:rsidRDefault="00EE5D91" w:rsidP="006C7CCC">
      <w:pPr>
        <w:ind w:firstLine="1440"/>
        <w:rPr>
          <w:sz w:val="20"/>
        </w:rPr>
      </w:pPr>
      <w:r w:rsidRPr="00093341">
        <w:rPr>
          <w:sz w:val="20"/>
        </w:rPr>
        <w:t>41018 N DAISY MOUNTAIN DRIVE</w:t>
      </w:r>
      <w:r w:rsidRPr="00093341">
        <w:rPr>
          <w:sz w:val="20"/>
        </w:rPr>
        <w:tab/>
      </w:r>
    </w:p>
    <w:p w14:paraId="3E1BC311" w14:textId="77777777" w:rsidR="006C7CCC" w:rsidRPr="00093341" w:rsidRDefault="00EE5D91" w:rsidP="006C7CCC">
      <w:pPr>
        <w:ind w:firstLine="1440"/>
        <w:rPr>
          <w:sz w:val="20"/>
        </w:rPr>
      </w:pPr>
      <w:r w:rsidRPr="00093341">
        <w:rPr>
          <w:sz w:val="20"/>
        </w:rPr>
        <w:t>PHOENIX</w:t>
      </w:r>
      <w:r w:rsidR="006C7CCC" w:rsidRPr="00093341">
        <w:rPr>
          <w:sz w:val="20"/>
        </w:rPr>
        <w:t>, ARIZONA 8508</w:t>
      </w:r>
      <w:r w:rsidRPr="00093341">
        <w:rPr>
          <w:sz w:val="20"/>
        </w:rPr>
        <w:t>6</w:t>
      </w:r>
    </w:p>
    <w:p w14:paraId="4A1725A3" w14:textId="77777777" w:rsidR="006C7CCC" w:rsidRDefault="006C7CCC" w:rsidP="006C7CCC">
      <w:pPr>
        <w:rPr>
          <w:b/>
        </w:rPr>
      </w:pPr>
      <w:r>
        <w:rPr>
          <w:b/>
        </w:rPr>
        <w:t>___________________________________________________________________________________</w:t>
      </w:r>
    </w:p>
    <w:p w14:paraId="750BBC79" w14:textId="77777777" w:rsidR="006C7CCC" w:rsidRPr="00AB6F53" w:rsidRDefault="006C7CCC" w:rsidP="006C7CCC">
      <w:pPr>
        <w:jc w:val="center"/>
        <w:rPr>
          <w:b/>
          <w:sz w:val="12"/>
          <w:szCs w:val="12"/>
        </w:rPr>
      </w:pPr>
    </w:p>
    <w:p w14:paraId="5E4A5B20" w14:textId="77777777" w:rsidR="006C7CCC" w:rsidRPr="00093341" w:rsidRDefault="006C7CCC" w:rsidP="006C7CCC">
      <w:pPr>
        <w:jc w:val="center"/>
        <w:rPr>
          <w:b/>
          <w:sz w:val="20"/>
        </w:rPr>
      </w:pPr>
      <w:r w:rsidRPr="00093341">
        <w:rPr>
          <w:b/>
          <w:sz w:val="20"/>
        </w:rPr>
        <w:t>AGENDA</w:t>
      </w:r>
    </w:p>
    <w:p w14:paraId="6596CD7D" w14:textId="77777777" w:rsidR="006C7CCC" w:rsidRPr="00093341" w:rsidRDefault="006C7CCC" w:rsidP="006C7CCC">
      <w:pPr>
        <w:rPr>
          <w:sz w:val="20"/>
        </w:rPr>
      </w:pPr>
    </w:p>
    <w:p w14:paraId="65561FB5" w14:textId="77777777" w:rsidR="00BB79C5" w:rsidRPr="00BB79C5" w:rsidRDefault="006C7CCC" w:rsidP="00BB79C5">
      <w:pPr>
        <w:numPr>
          <w:ilvl w:val="0"/>
          <w:numId w:val="1"/>
        </w:numPr>
        <w:snapToGrid w:val="0"/>
        <w:rPr>
          <w:b/>
          <w:sz w:val="20"/>
        </w:rPr>
      </w:pPr>
      <w:r w:rsidRPr="00093341">
        <w:rPr>
          <w:b/>
          <w:sz w:val="20"/>
        </w:rPr>
        <w:t>CALL TO ORDER</w:t>
      </w:r>
    </w:p>
    <w:p w14:paraId="340B40CA" w14:textId="77777777" w:rsidR="006C7CCC" w:rsidRPr="00093341" w:rsidRDefault="006C7CCC" w:rsidP="006C7CCC">
      <w:pPr>
        <w:rPr>
          <w:sz w:val="20"/>
        </w:rPr>
      </w:pPr>
    </w:p>
    <w:p w14:paraId="2EC15DA6" w14:textId="77777777" w:rsidR="006C7CCC" w:rsidRPr="00093341" w:rsidRDefault="006C7CCC" w:rsidP="006C7CCC">
      <w:pPr>
        <w:pStyle w:val="BodyText3"/>
        <w:numPr>
          <w:ilvl w:val="0"/>
          <w:numId w:val="1"/>
        </w:numPr>
        <w:snapToGrid w:val="0"/>
        <w:rPr>
          <w:sz w:val="20"/>
        </w:rPr>
      </w:pPr>
      <w:r w:rsidRPr="00093341">
        <w:rPr>
          <w:sz w:val="20"/>
        </w:rPr>
        <w:t>ROLL CALL/AFFIRMATION OF QUORUM:</w:t>
      </w:r>
    </w:p>
    <w:p w14:paraId="4B328218" w14:textId="77777777" w:rsidR="00D53DDD" w:rsidRPr="00093341" w:rsidRDefault="00D53DDD" w:rsidP="00D53DDD">
      <w:pPr>
        <w:pStyle w:val="ListParagraph"/>
        <w:rPr>
          <w:sz w:val="20"/>
        </w:rPr>
      </w:pPr>
    </w:p>
    <w:p w14:paraId="6BB5B5EC" w14:textId="77777777" w:rsidR="00D53DDD" w:rsidRPr="00093341" w:rsidRDefault="00D53DDD" w:rsidP="00D53DDD">
      <w:pPr>
        <w:pStyle w:val="BodyText3"/>
        <w:numPr>
          <w:ilvl w:val="0"/>
          <w:numId w:val="15"/>
        </w:numPr>
        <w:snapToGrid w:val="0"/>
        <w:rPr>
          <w:b w:val="0"/>
          <w:sz w:val="20"/>
        </w:rPr>
      </w:pPr>
      <w:r w:rsidRPr="00093341">
        <w:rPr>
          <w:b w:val="0"/>
          <w:sz w:val="20"/>
        </w:rPr>
        <w:t>Brian Moore, Local Pension Board Chairman</w:t>
      </w:r>
    </w:p>
    <w:p w14:paraId="35110B75" w14:textId="77777777" w:rsidR="00D53DDD" w:rsidRPr="00093341" w:rsidRDefault="00D53DDD" w:rsidP="00D53DDD">
      <w:pPr>
        <w:pStyle w:val="BodyText3"/>
        <w:numPr>
          <w:ilvl w:val="0"/>
          <w:numId w:val="15"/>
        </w:numPr>
        <w:snapToGrid w:val="0"/>
        <w:rPr>
          <w:b w:val="0"/>
          <w:sz w:val="20"/>
        </w:rPr>
      </w:pPr>
      <w:r w:rsidRPr="00093341">
        <w:rPr>
          <w:b w:val="0"/>
          <w:sz w:val="20"/>
        </w:rPr>
        <w:t>Kirby Wisgerhof, Public Member</w:t>
      </w:r>
    </w:p>
    <w:p w14:paraId="69F1508F" w14:textId="77777777" w:rsidR="00EE5D91" w:rsidRPr="00093341" w:rsidRDefault="00084B0D" w:rsidP="00D53DDD">
      <w:pPr>
        <w:pStyle w:val="BodyText3"/>
        <w:numPr>
          <w:ilvl w:val="0"/>
          <w:numId w:val="15"/>
        </w:numPr>
        <w:snapToGrid w:val="0"/>
        <w:rPr>
          <w:b w:val="0"/>
          <w:sz w:val="20"/>
        </w:rPr>
      </w:pPr>
      <w:r>
        <w:rPr>
          <w:b w:val="0"/>
          <w:sz w:val="20"/>
        </w:rPr>
        <w:t>Nei</w:t>
      </w:r>
      <w:r w:rsidR="00EE5D91" w:rsidRPr="00093341">
        <w:rPr>
          <w:b w:val="0"/>
          <w:sz w:val="20"/>
        </w:rPr>
        <w:t>l Rifenbark, Public Member</w:t>
      </w:r>
    </w:p>
    <w:p w14:paraId="69AC5B9B" w14:textId="77777777" w:rsidR="006C7CCC" w:rsidRPr="00093341" w:rsidRDefault="00EE5D91" w:rsidP="006C7CCC">
      <w:pPr>
        <w:pStyle w:val="BodyText3"/>
        <w:numPr>
          <w:ilvl w:val="0"/>
          <w:numId w:val="15"/>
        </w:numPr>
        <w:snapToGrid w:val="0"/>
        <w:rPr>
          <w:b w:val="0"/>
          <w:sz w:val="20"/>
        </w:rPr>
      </w:pPr>
      <w:r w:rsidRPr="00093341">
        <w:rPr>
          <w:b w:val="0"/>
          <w:sz w:val="20"/>
        </w:rPr>
        <w:t>Connor Waite</w:t>
      </w:r>
      <w:r w:rsidR="00D53DDD" w:rsidRPr="00093341">
        <w:rPr>
          <w:b w:val="0"/>
          <w:sz w:val="20"/>
        </w:rPr>
        <w:t>, Sworn Elected Member</w:t>
      </w:r>
    </w:p>
    <w:p w14:paraId="14434B76" w14:textId="77777777" w:rsidR="005D5C13" w:rsidRPr="00093341" w:rsidRDefault="005D5C13" w:rsidP="006C7CCC">
      <w:pPr>
        <w:pStyle w:val="BodyText3"/>
        <w:numPr>
          <w:ilvl w:val="0"/>
          <w:numId w:val="15"/>
        </w:numPr>
        <w:snapToGrid w:val="0"/>
        <w:rPr>
          <w:b w:val="0"/>
          <w:sz w:val="20"/>
        </w:rPr>
      </w:pPr>
      <w:r w:rsidRPr="00093341">
        <w:rPr>
          <w:b w:val="0"/>
          <w:sz w:val="20"/>
        </w:rPr>
        <w:t>Brady Flummer, Sworn Member</w:t>
      </w:r>
    </w:p>
    <w:p w14:paraId="74B2B4E5" w14:textId="77777777" w:rsidR="00EE5D91" w:rsidRPr="00093341" w:rsidRDefault="00EE5D91" w:rsidP="00EE5D91">
      <w:pPr>
        <w:pStyle w:val="BodyText3"/>
        <w:snapToGrid w:val="0"/>
        <w:ind w:left="2160"/>
        <w:rPr>
          <w:b w:val="0"/>
          <w:sz w:val="20"/>
        </w:rPr>
      </w:pPr>
    </w:p>
    <w:p w14:paraId="06D2BCE4" w14:textId="77777777" w:rsidR="006C7CCC" w:rsidRPr="00093341" w:rsidRDefault="006C7CCC" w:rsidP="006C7CCC">
      <w:pPr>
        <w:numPr>
          <w:ilvl w:val="0"/>
          <w:numId w:val="1"/>
        </w:numPr>
        <w:snapToGrid w:val="0"/>
        <w:rPr>
          <w:b/>
          <w:sz w:val="20"/>
        </w:rPr>
      </w:pPr>
      <w:r w:rsidRPr="00093341">
        <w:rPr>
          <w:b/>
          <w:sz w:val="20"/>
        </w:rPr>
        <w:t>CALL TO THE PUBLIC:</w:t>
      </w:r>
    </w:p>
    <w:p w14:paraId="5DA52881" w14:textId="77777777" w:rsidR="00862DB8" w:rsidRPr="00093341" w:rsidRDefault="006C7CCC" w:rsidP="00D53DDD">
      <w:pPr>
        <w:pStyle w:val="BodyText3"/>
        <w:ind w:left="720"/>
        <w:rPr>
          <w:b w:val="0"/>
          <w:i/>
          <w:sz w:val="20"/>
        </w:rPr>
      </w:pPr>
      <w:r w:rsidRPr="00093341">
        <w:rPr>
          <w:b w:val="0"/>
          <w:i/>
          <w:sz w:val="20"/>
        </w:rPr>
        <w:t xml:space="preserve">Those individuals wishing to address the </w:t>
      </w:r>
      <w:r w:rsidR="00D53DDD" w:rsidRPr="00093341">
        <w:rPr>
          <w:b w:val="0"/>
          <w:i/>
          <w:sz w:val="20"/>
        </w:rPr>
        <w:t xml:space="preserve">Local </w:t>
      </w:r>
      <w:r w:rsidRPr="00093341">
        <w:rPr>
          <w:b w:val="0"/>
          <w:i/>
          <w:sz w:val="20"/>
        </w:rPr>
        <w:t>Fire</w:t>
      </w:r>
      <w:r w:rsidR="00D53DDD" w:rsidRPr="00093341">
        <w:rPr>
          <w:b w:val="0"/>
          <w:i/>
          <w:sz w:val="20"/>
        </w:rPr>
        <w:t xml:space="preserve"> Pension</w:t>
      </w:r>
      <w:r w:rsidRPr="00093341">
        <w:rPr>
          <w:b w:val="0"/>
          <w:i/>
          <w:sz w:val="20"/>
        </w:rPr>
        <w:t xml:space="preserve"> Board may do so by completing the request form (including their name, address and contact information and the question or comment) prior to this agenda item.  A different request form must be used for each comment or questio</w:t>
      </w:r>
      <w:r w:rsidR="00D53DDD" w:rsidRPr="00093341">
        <w:rPr>
          <w:b w:val="0"/>
          <w:i/>
          <w:sz w:val="20"/>
        </w:rPr>
        <w:t>n</w:t>
      </w:r>
      <w:r w:rsidR="00EE5D91" w:rsidRPr="00093341">
        <w:rPr>
          <w:b w:val="0"/>
          <w:i/>
          <w:sz w:val="20"/>
        </w:rPr>
        <w:t>.</w:t>
      </w:r>
    </w:p>
    <w:p w14:paraId="240FC71D" w14:textId="77777777" w:rsidR="00862DB8" w:rsidRPr="00093341" w:rsidRDefault="00A60E06" w:rsidP="00981B03">
      <w:pPr>
        <w:pStyle w:val="BodyText3"/>
        <w:rPr>
          <w:sz w:val="20"/>
        </w:rPr>
      </w:pPr>
      <w:r w:rsidRPr="00093341">
        <w:rPr>
          <w:i/>
          <w:sz w:val="20"/>
        </w:rPr>
        <w:tab/>
      </w:r>
    </w:p>
    <w:p w14:paraId="267AE1CD" w14:textId="71BA22CD" w:rsidR="00B23AAC" w:rsidRDefault="00B23AAC" w:rsidP="00F47302">
      <w:pPr>
        <w:pStyle w:val="BodyText3"/>
        <w:numPr>
          <w:ilvl w:val="0"/>
          <w:numId w:val="1"/>
        </w:numPr>
        <w:snapToGrid w:val="0"/>
        <w:rPr>
          <w:sz w:val="20"/>
        </w:rPr>
      </w:pPr>
      <w:r>
        <w:rPr>
          <w:sz w:val="20"/>
        </w:rPr>
        <w:t>EXECUTIVE SESSION</w:t>
      </w:r>
    </w:p>
    <w:p w14:paraId="0CD60BC9" w14:textId="2C9CFE59" w:rsidR="00B23AAC" w:rsidRPr="00B23AAC" w:rsidRDefault="00B23AAC" w:rsidP="00B23AAC">
      <w:pPr>
        <w:pStyle w:val="BodyText3"/>
        <w:numPr>
          <w:ilvl w:val="1"/>
          <w:numId w:val="1"/>
        </w:numPr>
        <w:snapToGrid w:val="0"/>
        <w:rPr>
          <w:sz w:val="20"/>
        </w:rPr>
      </w:pPr>
      <w:r>
        <w:rPr>
          <w:b w:val="0"/>
          <w:sz w:val="20"/>
        </w:rPr>
        <w:t>Legal Counsel</w:t>
      </w:r>
    </w:p>
    <w:p w14:paraId="1DD672F4" w14:textId="78102672" w:rsidR="00B23AAC" w:rsidRPr="00B23AAC" w:rsidRDefault="00B23AAC" w:rsidP="00B23AAC">
      <w:pPr>
        <w:pStyle w:val="BodyText3"/>
        <w:snapToGrid w:val="0"/>
        <w:ind w:left="1440"/>
        <w:rPr>
          <w:b w:val="0"/>
          <w:sz w:val="20"/>
        </w:rPr>
      </w:pPr>
      <w:r>
        <w:rPr>
          <w:b w:val="0"/>
          <w:sz w:val="20"/>
        </w:rPr>
        <w:t>Discussion Only</w:t>
      </w:r>
    </w:p>
    <w:p w14:paraId="0A9EDD02" w14:textId="1EFEF62C" w:rsidR="00B23AAC" w:rsidRPr="00B23AAC" w:rsidRDefault="00B23AAC" w:rsidP="00B23AAC">
      <w:pPr>
        <w:pStyle w:val="BodyText3"/>
        <w:snapToGrid w:val="0"/>
        <w:ind w:left="720"/>
        <w:rPr>
          <w:sz w:val="20"/>
        </w:rPr>
      </w:pPr>
    </w:p>
    <w:p w14:paraId="0C579C26" w14:textId="77777777" w:rsidR="00B23AAC" w:rsidRDefault="00AB202D" w:rsidP="00B23AAC">
      <w:pPr>
        <w:pStyle w:val="BodyText3"/>
        <w:numPr>
          <w:ilvl w:val="0"/>
          <w:numId w:val="1"/>
        </w:numPr>
        <w:snapToGrid w:val="0"/>
        <w:rPr>
          <w:sz w:val="20"/>
        </w:rPr>
      </w:pPr>
      <w:r w:rsidRPr="00093341">
        <w:rPr>
          <w:caps/>
          <w:sz w:val="20"/>
        </w:rPr>
        <w:t>NEW BUSINESS</w:t>
      </w:r>
    </w:p>
    <w:p w14:paraId="29DD0986" w14:textId="5420E0A9" w:rsidR="00BB79C5" w:rsidRPr="00B23AAC" w:rsidRDefault="005B5EEE" w:rsidP="00B23AAC">
      <w:pPr>
        <w:pStyle w:val="BodyText3"/>
        <w:numPr>
          <w:ilvl w:val="1"/>
          <w:numId w:val="1"/>
        </w:numPr>
        <w:snapToGrid w:val="0"/>
        <w:rPr>
          <w:sz w:val="20"/>
        </w:rPr>
      </w:pPr>
      <w:r w:rsidRPr="00B23AAC">
        <w:rPr>
          <w:b w:val="0"/>
          <w:sz w:val="20"/>
        </w:rPr>
        <w:t xml:space="preserve">Consideration of </w:t>
      </w:r>
      <w:r w:rsidR="004E1F63" w:rsidRPr="00B23AAC">
        <w:rPr>
          <w:b w:val="0"/>
          <w:sz w:val="20"/>
        </w:rPr>
        <w:t>r</w:t>
      </w:r>
      <w:r w:rsidR="00BB79C5" w:rsidRPr="00B23AAC">
        <w:rPr>
          <w:b w:val="0"/>
          <w:sz w:val="20"/>
        </w:rPr>
        <w:t xml:space="preserve">eappointment of </w:t>
      </w:r>
      <w:r w:rsidR="009917DD" w:rsidRPr="00B23AAC">
        <w:rPr>
          <w:b w:val="0"/>
          <w:sz w:val="20"/>
        </w:rPr>
        <w:t xml:space="preserve">Neil </w:t>
      </w:r>
      <w:proofErr w:type="spellStart"/>
      <w:r w:rsidR="009917DD" w:rsidRPr="00B23AAC">
        <w:rPr>
          <w:b w:val="0"/>
          <w:sz w:val="20"/>
        </w:rPr>
        <w:t>Rifenbark</w:t>
      </w:r>
      <w:proofErr w:type="spellEnd"/>
      <w:r w:rsidR="00DC6DBB" w:rsidRPr="00B23AAC">
        <w:rPr>
          <w:b w:val="0"/>
          <w:sz w:val="20"/>
        </w:rPr>
        <w:t xml:space="preserve"> as a Public Member of the Daisy Mountain Fire District Local Pension Board</w:t>
      </w:r>
    </w:p>
    <w:p w14:paraId="26EDA383" w14:textId="2710B8A9" w:rsidR="00B23AAC" w:rsidRDefault="00BB79C5" w:rsidP="00B23AAC">
      <w:pPr>
        <w:pStyle w:val="BodyText3"/>
        <w:snapToGrid w:val="0"/>
        <w:ind w:left="720" w:firstLine="720"/>
        <w:rPr>
          <w:b w:val="0"/>
          <w:sz w:val="20"/>
        </w:rPr>
      </w:pPr>
      <w:r w:rsidRPr="00093341">
        <w:rPr>
          <w:b w:val="0"/>
          <w:sz w:val="20"/>
        </w:rPr>
        <w:t>Discussion and Possible Board Action</w:t>
      </w:r>
      <w:r w:rsidR="00B23AAC">
        <w:rPr>
          <w:b w:val="0"/>
          <w:sz w:val="20"/>
        </w:rPr>
        <w:br/>
      </w:r>
    </w:p>
    <w:p w14:paraId="1C1281A7" w14:textId="6F7999DD" w:rsidR="0072422D" w:rsidRPr="00093341" w:rsidRDefault="004E1F63" w:rsidP="00B23AAC">
      <w:pPr>
        <w:pStyle w:val="BodyText3"/>
        <w:numPr>
          <w:ilvl w:val="1"/>
          <w:numId w:val="1"/>
        </w:numPr>
        <w:snapToGrid w:val="0"/>
        <w:rPr>
          <w:b w:val="0"/>
          <w:sz w:val="20"/>
        </w:rPr>
      </w:pPr>
      <w:r>
        <w:rPr>
          <w:b w:val="0"/>
          <w:sz w:val="20"/>
        </w:rPr>
        <w:t xml:space="preserve">Consideration of the </w:t>
      </w:r>
      <w:r w:rsidR="0072422D" w:rsidRPr="00093341">
        <w:rPr>
          <w:b w:val="0"/>
          <w:sz w:val="20"/>
        </w:rPr>
        <w:t>DMFD Fire Pension Board minutes of the meeting held 01</w:t>
      </w:r>
      <w:r w:rsidR="009917DD">
        <w:rPr>
          <w:b w:val="0"/>
          <w:sz w:val="20"/>
        </w:rPr>
        <w:t>/15</w:t>
      </w:r>
      <w:r w:rsidR="0072422D" w:rsidRPr="00093341">
        <w:rPr>
          <w:b w:val="0"/>
          <w:sz w:val="20"/>
        </w:rPr>
        <w:t>/1</w:t>
      </w:r>
      <w:r w:rsidR="009917DD">
        <w:rPr>
          <w:b w:val="0"/>
          <w:sz w:val="20"/>
        </w:rPr>
        <w:t>9</w:t>
      </w:r>
    </w:p>
    <w:p w14:paraId="0D04A456" w14:textId="77777777" w:rsidR="009D4AAB" w:rsidRPr="00093341" w:rsidRDefault="0072422D" w:rsidP="00B23AAC">
      <w:pPr>
        <w:pStyle w:val="BodyText3"/>
        <w:snapToGrid w:val="0"/>
        <w:ind w:left="720" w:firstLine="720"/>
        <w:rPr>
          <w:b w:val="0"/>
          <w:sz w:val="20"/>
        </w:rPr>
      </w:pPr>
      <w:r w:rsidRPr="00093341">
        <w:rPr>
          <w:b w:val="0"/>
          <w:sz w:val="20"/>
        </w:rPr>
        <w:t>Discussion and Possible Board Action</w:t>
      </w:r>
      <w:r w:rsidR="00BB79C5">
        <w:rPr>
          <w:b w:val="0"/>
          <w:sz w:val="20"/>
        </w:rPr>
        <w:br/>
      </w:r>
    </w:p>
    <w:p w14:paraId="0621215B" w14:textId="6CA82F35" w:rsidR="00B64EC9" w:rsidRPr="00093341" w:rsidRDefault="004E1F63" w:rsidP="00B23AAC">
      <w:pPr>
        <w:pStyle w:val="BodyText3"/>
        <w:numPr>
          <w:ilvl w:val="1"/>
          <w:numId w:val="1"/>
        </w:numPr>
        <w:snapToGrid w:val="0"/>
        <w:rPr>
          <w:b w:val="0"/>
          <w:sz w:val="20"/>
        </w:rPr>
      </w:pPr>
      <w:r>
        <w:rPr>
          <w:b w:val="0"/>
          <w:sz w:val="20"/>
        </w:rPr>
        <w:t xml:space="preserve">Consideration </w:t>
      </w:r>
      <w:r w:rsidR="00B64EC9" w:rsidRPr="00093341">
        <w:rPr>
          <w:b w:val="0"/>
          <w:sz w:val="20"/>
        </w:rPr>
        <w:t>of Election to Terminate Participation in the Deferred Retirement Option Plan (DROP) and apply for normal Retirement</w:t>
      </w:r>
    </w:p>
    <w:p w14:paraId="400956AF" w14:textId="77777777" w:rsidR="00B64EC9" w:rsidRDefault="00B64EC9" w:rsidP="00B23AAC">
      <w:pPr>
        <w:pStyle w:val="BodyText3"/>
        <w:snapToGrid w:val="0"/>
        <w:ind w:left="1440"/>
        <w:rPr>
          <w:b w:val="0"/>
          <w:sz w:val="20"/>
        </w:rPr>
      </w:pPr>
      <w:r w:rsidRPr="00093341">
        <w:rPr>
          <w:b w:val="0"/>
          <w:sz w:val="20"/>
        </w:rPr>
        <w:t>Lon Spencer</w:t>
      </w:r>
      <w:r>
        <w:rPr>
          <w:b w:val="0"/>
          <w:sz w:val="20"/>
        </w:rPr>
        <w:br/>
      </w:r>
      <w:r w:rsidRPr="00093341">
        <w:rPr>
          <w:b w:val="0"/>
          <w:sz w:val="20"/>
        </w:rPr>
        <w:t>Discussion and Possible Board Action</w:t>
      </w:r>
      <w:r>
        <w:rPr>
          <w:b w:val="0"/>
          <w:sz w:val="20"/>
        </w:rPr>
        <w:br/>
      </w:r>
    </w:p>
    <w:p w14:paraId="414F3B03" w14:textId="1FC277FB" w:rsidR="000E6831" w:rsidRDefault="004E1F63" w:rsidP="00B23AAC">
      <w:pPr>
        <w:pStyle w:val="BodyText3"/>
        <w:numPr>
          <w:ilvl w:val="1"/>
          <w:numId w:val="1"/>
        </w:numPr>
        <w:snapToGrid w:val="0"/>
        <w:rPr>
          <w:b w:val="0"/>
          <w:sz w:val="20"/>
        </w:rPr>
      </w:pPr>
      <w:r>
        <w:rPr>
          <w:b w:val="0"/>
          <w:sz w:val="20"/>
        </w:rPr>
        <w:t>Review</w:t>
      </w:r>
      <w:r w:rsidR="00B64EC9">
        <w:rPr>
          <w:b w:val="0"/>
          <w:sz w:val="20"/>
        </w:rPr>
        <w:t xml:space="preserve"> of the</w:t>
      </w:r>
      <w:r>
        <w:rPr>
          <w:b w:val="0"/>
          <w:sz w:val="20"/>
        </w:rPr>
        <w:t xml:space="preserve"> Daisy Mountain</w:t>
      </w:r>
      <w:r w:rsidR="00B64EC9">
        <w:rPr>
          <w:b w:val="0"/>
          <w:sz w:val="20"/>
        </w:rPr>
        <w:t xml:space="preserve"> PSPRS Actuarial Report for the year ended June 30</w:t>
      </w:r>
      <w:r w:rsidR="00B64EC9" w:rsidRPr="00B64EC9">
        <w:rPr>
          <w:b w:val="0"/>
          <w:sz w:val="20"/>
          <w:vertAlign w:val="superscript"/>
        </w:rPr>
        <w:t>th</w:t>
      </w:r>
      <w:r w:rsidR="00B64EC9">
        <w:rPr>
          <w:b w:val="0"/>
          <w:sz w:val="20"/>
        </w:rPr>
        <w:t>, 2019</w:t>
      </w:r>
    </w:p>
    <w:p w14:paraId="1797A7DA" w14:textId="77777777" w:rsidR="000E6831" w:rsidRDefault="000E6831" w:rsidP="00B23AAC">
      <w:pPr>
        <w:pStyle w:val="BodyText3"/>
        <w:snapToGrid w:val="0"/>
        <w:ind w:left="720" w:firstLine="720"/>
        <w:rPr>
          <w:b w:val="0"/>
          <w:sz w:val="20"/>
        </w:rPr>
      </w:pPr>
      <w:r>
        <w:rPr>
          <w:b w:val="0"/>
          <w:sz w:val="20"/>
        </w:rPr>
        <w:t>Discussion and Possible Board Action</w:t>
      </w:r>
      <w:r>
        <w:rPr>
          <w:b w:val="0"/>
          <w:sz w:val="20"/>
        </w:rPr>
        <w:br/>
      </w:r>
    </w:p>
    <w:p w14:paraId="300F0DCB" w14:textId="3AF395C5" w:rsidR="00B64EC9" w:rsidRDefault="000E6831" w:rsidP="00B23AAC">
      <w:pPr>
        <w:pStyle w:val="BodyText3"/>
        <w:numPr>
          <w:ilvl w:val="1"/>
          <w:numId w:val="1"/>
        </w:numPr>
        <w:snapToGrid w:val="0"/>
        <w:rPr>
          <w:b w:val="0"/>
          <w:sz w:val="20"/>
        </w:rPr>
      </w:pPr>
      <w:r>
        <w:rPr>
          <w:b w:val="0"/>
          <w:sz w:val="20"/>
        </w:rPr>
        <w:t xml:space="preserve">Re-employment Determination of Fire Chief Brian Tobin and Approval of Alternate Contribution Rate (ACR) </w:t>
      </w:r>
    </w:p>
    <w:p w14:paraId="4C90F60B" w14:textId="77777777" w:rsidR="000E6831" w:rsidRDefault="000E6831" w:rsidP="00B23AAC">
      <w:pPr>
        <w:pStyle w:val="BodyText3"/>
        <w:snapToGrid w:val="0"/>
        <w:ind w:left="720" w:firstLine="720"/>
        <w:rPr>
          <w:b w:val="0"/>
          <w:sz w:val="20"/>
        </w:rPr>
      </w:pPr>
      <w:r>
        <w:rPr>
          <w:b w:val="0"/>
          <w:sz w:val="20"/>
        </w:rPr>
        <w:t>Discussion and Possible Board Action</w:t>
      </w:r>
    </w:p>
    <w:p w14:paraId="0B3E6C6F" w14:textId="77777777" w:rsidR="000E6831" w:rsidRDefault="000E6831" w:rsidP="000E6831">
      <w:pPr>
        <w:pStyle w:val="BodyText3"/>
        <w:snapToGrid w:val="0"/>
        <w:ind w:left="720"/>
        <w:rPr>
          <w:b w:val="0"/>
          <w:sz w:val="20"/>
        </w:rPr>
      </w:pPr>
    </w:p>
    <w:p w14:paraId="74D28EFD" w14:textId="2290B280" w:rsidR="000E6831" w:rsidRDefault="004E1F63" w:rsidP="00B23AAC">
      <w:pPr>
        <w:pStyle w:val="BodyText3"/>
        <w:numPr>
          <w:ilvl w:val="1"/>
          <w:numId w:val="1"/>
        </w:numPr>
        <w:snapToGrid w:val="0"/>
        <w:rPr>
          <w:b w:val="0"/>
          <w:sz w:val="20"/>
        </w:rPr>
      </w:pPr>
      <w:r>
        <w:rPr>
          <w:b w:val="0"/>
          <w:sz w:val="20"/>
        </w:rPr>
        <w:t>Consideration of Application</w:t>
      </w:r>
      <w:r w:rsidR="000E6831">
        <w:rPr>
          <w:b w:val="0"/>
          <w:sz w:val="20"/>
        </w:rPr>
        <w:t xml:space="preserve"> for </w:t>
      </w:r>
      <w:r>
        <w:rPr>
          <w:b w:val="0"/>
          <w:sz w:val="20"/>
        </w:rPr>
        <w:t>T</w:t>
      </w:r>
      <w:r w:rsidR="000E6831">
        <w:rPr>
          <w:b w:val="0"/>
          <w:sz w:val="20"/>
        </w:rPr>
        <w:t xml:space="preserve">emporary </w:t>
      </w:r>
      <w:r>
        <w:rPr>
          <w:b w:val="0"/>
          <w:sz w:val="20"/>
        </w:rPr>
        <w:t>Di</w:t>
      </w:r>
      <w:r w:rsidR="000E6831">
        <w:rPr>
          <w:b w:val="0"/>
          <w:sz w:val="20"/>
        </w:rPr>
        <w:t>sability</w:t>
      </w:r>
    </w:p>
    <w:p w14:paraId="4CC46BFE" w14:textId="77777777" w:rsidR="000E6831" w:rsidRDefault="000E6831" w:rsidP="00B23AAC">
      <w:pPr>
        <w:pStyle w:val="BodyText3"/>
        <w:snapToGrid w:val="0"/>
        <w:ind w:left="360" w:firstLine="720"/>
        <w:rPr>
          <w:b w:val="0"/>
          <w:sz w:val="20"/>
        </w:rPr>
      </w:pPr>
      <w:r>
        <w:rPr>
          <w:b w:val="0"/>
          <w:sz w:val="20"/>
        </w:rPr>
        <w:t>Jerry Knorr</w:t>
      </w:r>
    </w:p>
    <w:p w14:paraId="266FDD0C" w14:textId="77777777" w:rsidR="000E6831" w:rsidRDefault="000E6831" w:rsidP="00B23AAC">
      <w:pPr>
        <w:pStyle w:val="BodyText3"/>
        <w:snapToGrid w:val="0"/>
        <w:ind w:left="360" w:firstLine="720"/>
        <w:rPr>
          <w:b w:val="0"/>
          <w:sz w:val="20"/>
        </w:rPr>
      </w:pPr>
      <w:r>
        <w:rPr>
          <w:b w:val="0"/>
          <w:sz w:val="20"/>
        </w:rPr>
        <w:t>Discussion and Possible Board Action</w:t>
      </w:r>
    </w:p>
    <w:p w14:paraId="2C7FCCCF" w14:textId="77777777" w:rsidR="00162043" w:rsidRPr="00093341" w:rsidRDefault="00162043" w:rsidP="00093341">
      <w:pPr>
        <w:pStyle w:val="BodyText3"/>
        <w:snapToGrid w:val="0"/>
        <w:ind w:left="720"/>
        <w:rPr>
          <w:b w:val="0"/>
          <w:sz w:val="20"/>
        </w:rPr>
      </w:pPr>
    </w:p>
    <w:p w14:paraId="3DE0E48F" w14:textId="77777777" w:rsidR="00084B0D" w:rsidRDefault="00084B0D" w:rsidP="00175077">
      <w:pPr>
        <w:pStyle w:val="BodyText3"/>
        <w:numPr>
          <w:ilvl w:val="0"/>
          <w:numId w:val="1"/>
        </w:numPr>
        <w:snapToGrid w:val="0"/>
        <w:rPr>
          <w:sz w:val="20"/>
        </w:rPr>
      </w:pPr>
      <w:r>
        <w:rPr>
          <w:sz w:val="20"/>
        </w:rPr>
        <w:t>BOARD MEMBER REPORT</w:t>
      </w:r>
      <w:r>
        <w:rPr>
          <w:sz w:val="20"/>
        </w:rPr>
        <w:br/>
      </w:r>
    </w:p>
    <w:p w14:paraId="77AD2719" w14:textId="77777777" w:rsidR="00084B0D" w:rsidRPr="00084B0D" w:rsidRDefault="00084B0D" w:rsidP="00084B0D">
      <w:pPr>
        <w:pStyle w:val="BodyText3"/>
        <w:numPr>
          <w:ilvl w:val="1"/>
          <w:numId w:val="1"/>
        </w:numPr>
        <w:snapToGrid w:val="0"/>
        <w:rPr>
          <w:b w:val="0"/>
          <w:sz w:val="20"/>
        </w:rPr>
      </w:pPr>
      <w:r w:rsidRPr="00084B0D">
        <w:rPr>
          <w:b w:val="0"/>
          <w:sz w:val="20"/>
        </w:rPr>
        <w:t>BRIAN MOORE</w:t>
      </w:r>
    </w:p>
    <w:p w14:paraId="48C1F287" w14:textId="77777777" w:rsidR="00084B0D" w:rsidRPr="00084B0D" w:rsidRDefault="00084B0D" w:rsidP="00084B0D">
      <w:pPr>
        <w:pStyle w:val="BodyText3"/>
        <w:numPr>
          <w:ilvl w:val="1"/>
          <w:numId w:val="1"/>
        </w:numPr>
        <w:snapToGrid w:val="0"/>
        <w:rPr>
          <w:b w:val="0"/>
          <w:sz w:val="20"/>
        </w:rPr>
      </w:pPr>
      <w:r w:rsidRPr="00084B0D">
        <w:rPr>
          <w:b w:val="0"/>
          <w:sz w:val="20"/>
        </w:rPr>
        <w:t>KIRBY WISGERHOF</w:t>
      </w:r>
    </w:p>
    <w:p w14:paraId="5381F60A" w14:textId="77777777" w:rsidR="00084B0D" w:rsidRPr="00084B0D" w:rsidRDefault="00084B0D" w:rsidP="00084B0D">
      <w:pPr>
        <w:pStyle w:val="BodyText3"/>
        <w:numPr>
          <w:ilvl w:val="1"/>
          <w:numId w:val="1"/>
        </w:numPr>
        <w:snapToGrid w:val="0"/>
        <w:rPr>
          <w:b w:val="0"/>
          <w:sz w:val="20"/>
        </w:rPr>
      </w:pPr>
      <w:r w:rsidRPr="00084B0D">
        <w:rPr>
          <w:b w:val="0"/>
          <w:sz w:val="20"/>
        </w:rPr>
        <w:t>NEIL RIFENBARK</w:t>
      </w:r>
    </w:p>
    <w:p w14:paraId="3BC8C509" w14:textId="77777777" w:rsidR="00084B0D" w:rsidRPr="00084B0D" w:rsidRDefault="00084B0D" w:rsidP="00084B0D">
      <w:pPr>
        <w:pStyle w:val="BodyText3"/>
        <w:numPr>
          <w:ilvl w:val="1"/>
          <w:numId w:val="1"/>
        </w:numPr>
        <w:snapToGrid w:val="0"/>
        <w:rPr>
          <w:b w:val="0"/>
          <w:sz w:val="20"/>
        </w:rPr>
      </w:pPr>
      <w:r w:rsidRPr="00084B0D">
        <w:rPr>
          <w:b w:val="0"/>
          <w:sz w:val="20"/>
        </w:rPr>
        <w:t>CONNOR WAITE</w:t>
      </w:r>
    </w:p>
    <w:p w14:paraId="203BB739" w14:textId="77777777" w:rsidR="00084B0D" w:rsidRDefault="00084B0D" w:rsidP="00084B0D">
      <w:pPr>
        <w:pStyle w:val="BodyText3"/>
        <w:numPr>
          <w:ilvl w:val="1"/>
          <w:numId w:val="1"/>
        </w:numPr>
        <w:snapToGrid w:val="0"/>
        <w:rPr>
          <w:sz w:val="20"/>
        </w:rPr>
      </w:pPr>
      <w:r w:rsidRPr="00084B0D">
        <w:rPr>
          <w:b w:val="0"/>
          <w:sz w:val="20"/>
        </w:rPr>
        <w:t>BRADY FLUMMER</w:t>
      </w:r>
      <w:r>
        <w:rPr>
          <w:sz w:val="20"/>
        </w:rPr>
        <w:br/>
      </w:r>
    </w:p>
    <w:p w14:paraId="2DF0CE17" w14:textId="77777777" w:rsidR="006C7CCC" w:rsidRPr="00093341" w:rsidRDefault="006C7CCC" w:rsidP="00175077">
      <w:pPr>
        <w:pStyle w:val="BodyText3"/>
        <w:numPr>
          <w:ilvl w:val="0"/>
          <w:numId w:val="1"/>
        </w:numPr>
        <w:snapToGrid w:val="0"/>
        <w:rPr>
          <w:sz w:val="20"/>
        </w:rPr>
      </w:pPr>
      <w:r w:rsidRPr="00093341">
        <w:rPr>
          <w:sz w:val="20"/>
        </w:rPr>
        <w:t>MOTION TO ADJOURN</w:t>
      </w:r>
    </w:p>
    <w:p w14:paraId="0A1F0DAB" w14:textId="77777777" w:rsidR="006C7CCC" w:rsidRDefault="006C7CCC" w:rsidP="006C7CCC">
      <w:pPr>
        <w:rPr>
          <w:b/>
        </w:rPr>
      </w:pPr>
      <w:r>
        <w:t>_________</w:t>
      </w:r>
      <w:r>
        <w:rPr>
          <w:b/>
        </w:rPr>
        <w:t>__________________________________________________________________________</w:t>
      </w:r>
    </w:p>
    <w:p w14:paraId="645C0D45" w14:textId="77777777" w:rsidR="006C7CCC" w:rsidRDefault="006C7CCC" w:rsidP="006C7CCC">
      <w:pPr>
        <w:rPr>
          <w:b/>
        </w:rPr>
      </w:pPr>
    </w:p>
    <w:p w14:paraId="3A75FA17" w14:textId="77777777" w:rsidR="006C7CCC" w:rsidRPr="00AB0B11" w:rsidRDefault="006C7CCC" w:rsidP="006C7CCC">
      <w:pPr>
        <w:rPr>
          <w:b/>
          <w:sz w:val="20"/>
        </w:rPr>
      </w:pPr>
      <w:r w:rsidRPr="00AB0B11">
        <w:rPr>
          <w:b/>
          <w:i/>
          <w:sz w:val="20"/>
        </w:rPr>
        <w:t>Pursuant to A.R.S. 38-43101(H)</w:t>
      </w:r>
    </w:p>
    <w:p w14:paraId="5B081F04" w14:textId="77777777" w:rsidR="006C7CCC" w:rsidRDefault="006C7CCC" w:rsidP="006C7CCC">
      <w:pPr>
        <w:jc w:val="both"/>
        <w:rPr>
          <w:sz w:val="20"/>
        </w:rPr>
      </w:pPr>
      <w:r>
        <w:rPr>
          <w:sz w:val="20"/>
        </w:rPr>
        <w:t>A Fire District Board may make an open call to the public during a public meeting, subject to reasonable time, place and manner restrictions, to allow individuals to address the Fire District Board on any issue within the jurisdiction of the Fire District.  At the conclusion of an open call to the public, individual members of the Fire District Board may respond to criticism made by those who have addressed the Fire District Board, may ask staff to review a matter or may ask that a matter be put on a future agenda.  However, members of the Fire District Board shall not discuss or take legal action on matters raised during an open call to the public unless the matters are properly noticed for discussion and legal action.</w:t>
      </w:r>
    </w:p>
    <w:p w14:paraId="619AD469" w14:textId="77777777" w:rsidR="006C7CCC" w:rsidRDefault="006C7CCC" w:rsidP="006C7CCC">
      <w:pPr>
        <w:jc w:val="both"/>
        <w:rPr>
          <w:b/>
          <w:i/>
        </w:rPr>
      </w:pPr>
    </w:p>
    <w:p w14:paraId="0BD3B8EF" w14:textId="77777777" w:rsidR="006C7CCC" w:rsidRPr="0055620F" w:rsidRDefault="006C7CCC" w:rsidP="0055620F">
      <w:pPr>
        <w:rPr>
          <w:sz w:val="20"/>
        </w:rPr>
      </w:pPr>
    </w:p>
    <w:p w14:paraId="546A54CE" w14:textId="77777777" w:rsidR="006C7CCC" w:rsidRDefault="006C7CCC" w:rsidP="006C7CCC"/>
    <w:p w14:paraId="0E445495" w14:textId="77777777" w:rsidR="00696334" w:rsidRDefault="00696334" w:rsidP="007711E4">
      <w:pPr>
        <w:pStyle w:val="BodyText3"/>
        <w:snapToGrid w:val="0"/>
        <w:ind w:left="360"/>
      </w:pPr>
    </w:p>
    <w:sectPr w:rsidR="00696334" w:rsidSect="00B23AAC">
      <w:headerReference w:type="default" r:id="rId11"/>
      <w:endnotePr>
        <w:numFmt w:val="decimal"/>
      </w:endnotePr>
      <w:type w:val="continuous"/>
      <w:pgSz w:w="12240" w:h="15840"/>
      <w:pgMar w:top="2880" w:right="1123" w:bottom="1123" w:left="1123"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69849" w14:textId="77777777" w:rsidR="00025212" w:rsidRDefault="00025212">
      <w:r>
        <w:separator/>
      </w:r>
    </w:p>
  </w:endnote>
  <w:endnote w:type="continuationSeparator" w:id="0">
    <w:p w14:paraId="03CA2FAF" w14:textId="77777777" w:rsidR="00025212" w:rsidRDefault="00025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2CF36" w14:textId="77777777" w:rsidR="00025212" w:rsidRDefault="00025212">
      <w:r>
        <w:separator/>
      </w:r>
    </w:p>
  </w:footnote>
  <w:footnote w:type="continuationSeparator" w:id="0">
    <w:p w14:paraId="7EB384FD" w14:textId="77777777" w:rsidR="00025212" w:rsidRDefault="00025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10DE9" w14:textId="0200E787" w:rsidR="00162043" w:rsidRDefault="00B71AB3">
    <w:pPr>
      <w:pStyle w:val="Header"/>
    </w:pPr>
    <w:r>
      <w:rPr>
        <w:noProof/>
      </w:rPr>
      <w:drawing>
        <wp:anchor distT="0" distB="0" distL="114300" distR="114300" simplePos="0" relativeHeight="251657728" behindDoc="0" locked="0" layoutInCell="1" allowOverlap="1" wp14:anchorId="55A4A28C" wp14:editId="56AB3AF0">
          <wp:simplePos x="0" y="0"/>
          <wp:positionH relativeFrom="column">
            <wp:posOffset>1568450</wp:posOffset>
          </wp:positionH>
          <wp:positionV relativeFrom="paragraph">
            <wp:posOffset>-688340</wp:posOffset>
          </wp:positionV>
          <wp:extent cx="3159125" cy="1211580"/>
          <wp:effectExtent l="0" t="0" r="0" b="0"/>
          <wp:wrapSquare wrapText="bothSides"/>
          <wp:docPr id="1" name="Picture 1" descr="DMFM Logo SMALL B&amp;W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FM Logo SMALL B&amp;W No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9125" cy="1211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56ED7"/>
    <w:multiLevelType w:val="hybridMultilevel"/>
    <w:tmpl w:val="6D5E5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D2F2C"/>
    <w:multiLevelType w:val="multilevel"/>
    <w:tmpl w:val="C336A318"/>
    <w:lvl w:ilvl="0">
      <w:start w:val="11"/>
      <w:numFmt w:val="decimal"/>
      <w:lvlText w:val="%1."/>
      <w:lvlJc w:val="left"/>
      <w:pPr>
        <w:tabs>
          <w:tab w:val="num" w:pos="720"/>
        </w:tabs>
        <w:ind w:left="720" w:hanging="360"/>
      </w:pPr>
      <w:rPr>
        <w:rFonts w:hint="default"/>
        <w:b/>
        <w:szCs w:val="24"/>
      </w:rPr>
    </w:lvl>
    <w:lvl w:ilvl="1">
      <w:start w:val="1"/>
      <w:numFmt w:val="upperLetter"/>
      <w:lvlText w:val="%2."/>
      <w:lvlJc w:val="left"/>
      <w:pPr>
        <w:tabs>
          <w:tab w:val="num" w:pos="1440"/>
        </w:tabs>
        <w:ind w:left="1440" w:hanging="360"/>
      </w:pPr>
      <w:rPr>
        <w:rFonts w:hint="default"/>
        <w:b w:val="0"/>
        <w:szCs w:val="24"/>
      </w:rPr>
    </w:lvl>
    <w:lvl w:ilvl="2">
      <w:start w:val="3"/>
      <w:numFmt w:val="upperLetter"/>
      <w:lvlText w:val="%3."/>
      <w:lvlJc w:val="left"/>
      <w:pPr>
        <w:tabs>
          <w:tab w:val="num" w:pos="2340"/>
        </w:tabs>
        <w:ind w:left="2340" w:hanging="360"/>
      </w:pPr>
      <w:rPr>
        <w:rFonts w:hint="default"/>
        <w:b w:val="0"/>
        <w:szCs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EE81308"/>
    <w:multiLevelType w:val="multilevel"/>
    <w:tmpl w:val="55FE719A"/>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E22CA8"/>
    <w:multiLevelType w:val="hybridMultilevel"/>
    <w:tmpl w:val="8D6A833C"/>
    <w:lvl w:ilvl="0" w:tplc="0C3CC1CE">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BB06BBC"/>
    <w:multiLevelType w:val="hybridMultilevel"/>
    <w:tmpl w:val="40CEAC7A"/>
    <w:lvl w:ilvl="0" w:tplc="5BCAB9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A31B2"/>
    <w:multiLevelType w:val="hybridMultilevel"/>
    <w:tmpl w:val="494A1732"/>
    <w:lvl w:ilvl="0" w:tplc="741829D0">
      <w:start w:val="9"/>
      <w:numFmt w:val="decimal"/>
      <w:lvlText w:val="%1."/>
      <w:lvlJc w:val="left"/>
      <w:pPr>
        <w:tabs>
          <w:tab w:val="num" w:pos="720"/>
        </w:tabs>
        <w:ind w:left="720" w:hanging="360"/>
      </w:pPr>
      <w:rPr>
        <w:rFonts w:hint="default"/>
        <w:b/>
        <w:szCs w:val="24"/>
      </w:rPr>
    </w:lvl>
    <w:lvl w:ilvl="1" w:tplc="6B52B0DE">
      <w:start w:val="1"/>
      <w:numFmt w:val="upperLetter"/>
      <w:lvlText w:val="%2."/>
      <w:lvlJc w:val="left"/>
      <w:pPr>
        <w:tabs>
          <w:tab w:val="num" w:pos="1440"/>
        </w:tabs>
        <w:ind w:left="1440" w:hanging="360"/>
      </w:pPr>
      <w:rPr>
        <w:rFonts w:hint="default"/>
        <w:b w:val="0"/>
        <w:szCs w:val="24"/>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650402"/>
    <w:multiLevelType w:val="hybridMultilevel"/>
    <w:tmpl w:val="C624F642"/>
    <w:lvl w:ilvl="0" w:tplc="0409000F">
      <w:start w:val="1"/>
      <w:numFmt w:val="decimal"/>
      <w:lvlText w:val="%1."/>
      <w:lvlJc w:val="left"/>
      <w:pPr>
        <w:tabs>
          <w:tab w:val="num" w:pos="720"/>
        </w:tabs>
        <w:ind w:left="720" w:hanging="360"/>
      </w:pPr>
    </w:lvl>
    <w:lvl w:ilvl="1" w:tplc="FB3AA17A">
      <w:start w:val="1"/>
      <w:numFmt w:val="upperLetter"/>
      <w:lvlText w:val="%2."/>
      <w:lvlJc w:val="left"/>
      <w:pPr>
        <w:tabs>
          <w:tab w:val="num" w:pos="1440"/>
        </w:tabs>
        <w:ind w:left="144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AF014F"/>
    <w:multiLevelType w:val="hybridMultilevel"/>
    <w:tmpl w:val="99C8129C"/>
    <w:lvl w:ilvl="0" w:tplc="D526B05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9423EA"/>
    <w:multiLevelType w:val="hybridMultilevel"/>
    <w:tmpl w:val="C336A318"/>
    <w:lvl w:ilvl="0" w:tplc="27846F84">
      <w:start w:val="11"/>
      <w:numFmt w:val="decimal"/>
      <w:lvlText w:val="%1."/>
      <w:lvlJc w:val="left"/>
      <w:pPr>
        <w:tabs>
          <w:tab w:val="num" w:pos="720"/>
        </w:tabs>
        <w:ind w:left="720" w:hanging="360"/>
      </w:pPr>
      <w:rPr>
        <w:rFonts w:hint="default"/>
        <w:b/>
        <w:szCs w:val="24"/>
      </w:rPr>
    </w:lvl>
    <w:lvl w:ilvl="1" w:tplc="351C0086">
      <w:start w:val="1"/>
      <w:numFmt w:val="upperLetter"/>
      <w:lvlText w:val="%2."/>
      <w:lvlJc w:val="left"/>
      <w:pPr>
        <w:tabs>
          <w:tab w:val="num" w:pos="1440"/>
        </w:tabs>
        <w:ind w:left="1440" w:hanging="360"/>
      </w:pPr>
      <w:rPr>
        <w:rFonts w:hint="default"/>
        <w:b w:val="0"/>
        <w:szCs w:val="24"/>
      </w:rPr>
    </w:lvl>
    <w:lvl w:ilvl="2" w:tplc="245EA808">
      <w:start w:val="3"/>
      <w:numFmt w:val="upperLetter"/>
      <w:lvlText w:val="%3."/>
      <w:lvlJc w:val="left"/>
      <w:pPr>
        <w:tabs>
          <w:tab w:val="num" w:pos="2340"/>
        </w:tabs>
        <w:ind w:left="2340" w:hanging="360"/>
      </w:pPr>
      <w:rPr>
        <w:rFonts w:hint="default"/>
        <w:b w:val="0"/>
        <w:szCs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7F93A1A"/>
    <w:multiLevelType w:val="multilevel"/>
    <w:tmpl w:val="F0B85E54"/>
    <w:lvl w:ilvl="0">
      <w:start w:val="1"/>
      <w:numFmt w:val="decimal"/>
      <w:lvlText w:val="%1."/>
      <w:lvlJc w:val="left"/>
      <w:pPr>
        <w:tabs>
          <w:tab w:val="num" w:pos="720"/>
        </w:tabs>
        <w:ind w:left="720" w:hanging="360"/>
      </w:pPr>
    </w:lvl>
    <w:lvl w:ilvl="1">
      <w:start w:val="9"/>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C885B2F"/>
    <w:multiLevelType w:val="hybridMultilevel"/>
    <w:tmpl w:val="938AAB70"/>
    <w:lvl w:ilvl="0" w:tplc="95706F6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29A5E0A"/>
    <w:multiLevelType w:val="multilevel"/>
    <w:tmpl w:val="F78AFAA6"/>
    <w:lvl w:ilvl="0">
      <w:start w:val="11"/>
      <w:numFmt w:val="decimal"/>
      <w:lvlText w:val="%1."/>
      <w:lvlJc w:val="left"/>
      <w:pPr>
        <w:tabs>
          <w:tab w:val="num" w:pos="720"/>
        </w:tabs>
        <w:ind w:left="720" w:hanging="360"/>
      </w:pPr>
      <w:rPr>
        <w:rFonts w:hint="default"/>
        <w:b/>
        <w:szCs w:val="24"/>
      </w:rPr>
    </w:lvl>
    <w:lvl w:ilvl="1">
      <w:start w:val="1"/>
      <w:numFmt w:val="upperLetter"/>
      <w:lvlText w:val="%2."/>
      <w:lvlJc w:val="left"/>
      <w:pPr>
        <w:tabs>
          <w:tab w:val="num" w:pos="1440"/>
        </w:tabs>
        <w:ind w:left="1440" w:hanging="360"/>
      </w:pPr>
      <w:rPr>
        <w:rFonts w:hint="default"/>
        <w:b w:val="0"/>
        <w:szCs w:val="24"/>
      </w:rPr>
    </w:lvl>
    <w:lvl w:ilvl="2">
      <w:start w:val="3"/>
      <w:numFmt w:val="upperLetter"/>
      <w:lvlText w:val="%3."/>
      <w:lvlJc w:val="left"/>
      <w:pPr>
        <w:tabs>
          <w:tab w:val="num" w:pos="2340"/>
        </w:tabs>
        <w:ind w:left="2340" w:hanging="360"/>
      </w:pPr>
      <w:rPr>
        <w:rFonts w:hint="default"/>
        <w:b w:val="0"/>
        <w:szCs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7443912"/>
    <w:multiLevelType w:val="hybridMultilevel"/>
    <w:tmpl w:val="E7F2F530"/>
    <w:lvl w:ilvl="0" w:tplc="A9EA19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331A21"/>
    <w:multiLevelType w:val="hybridMultilevel"/>
    <w:tmpl w:val="9BE2982E"/>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CC6054A"/>
    <w:multiLevelType w:val="hybridMultilevel"/>
    <w:tmpl w:val="42505A22"/>
    <w:lvl w:ilvl="0" w:tplc="04090015">
      <w:start w:val="1"/>
      <w:numFmt w:val="upperLetter"/>
      <w:lvlText w:val="%1."/>
      <w:lvlJc w:val="left"/>
      <w:pPr>
        <w:tabs>
          <w:tab w:val="num" w:pos="720"/>
        </w:tabs>
        <w:ind w:left="720" w:hanging="360"/>
      </w:pPr>
    </w:lvl>
    <w:lvl w:ilvl="1" w:tplc="07EA1F54">
      <w:start w:val="6"/>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EC7839"/>
    <w:multiLevelType w:val="hybridMultilevel"/>
    <w:tmpl w:val="C8C81A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7301A75"/>
    <w:multiLevelType w:val="hybridMultilevel"/>
    <w:tmpl w:val="184EBC0E"/>
    <w:lvl w:ilvl="0" w:tplc="A7005C8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C2C84"/>
    <w:multiLevelType w:val="multilevel"/>
    <w:tmpl w:val="913C22F2"/>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C126113"/>
    <w:multiLevelType w:val="multilevel"/>
    <w:tmpl w:val="758CF6F0"/>
    <w:lvl w:ilvl="0">
      <w:start w:val="12"/>
      <w:numFmt w:val="decimal"/>
      <w:lvlText w:val="%1."/>
      <w:lvlJc w:val="left"/>
      <w:pPr>
        <w:tabs>
          <w:tab w:val="num" w:pos="720"/>
        </w:tabs>
        <w:ind w:left="720" w:hanging="360"/>
      </w:pPr>
      <w:rPr>
        <w:rFonts w:hint="default"/>
        <w:b/>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77C4160"/>
    <w:multiLevelType w:val="hybridMultilevel"/>
    <w:tmpl w:val="418E449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A7F69C7"/>
    <w:multiLevelType w:val="hybridMultilevel"/>
    <w:tmpl w:val="AF500D3C"/>
    <w:lvl w:ilvl="0" w:tplc="ECCAC088">
      <w:start w:val="9"/>
      <w:numFmt w:val="decimal"/>
      <w:lvlText w:val="%1."/>
      <w:lvlJc w:val="left"/>
      <w:pPr>
        <w:tabs>
          <w:tab w:val="num" w:pos="720"/>
        </w:tabs>
        <w:ind w:left="720" w:hanging="360"/>
      </w:pPr>
      <w:rPr>
        <w:rFonts w:hint="default"/>
        <w:b/>
        <w:szCs w:val="24"/>
      </w:rPr>
    </w:lvl>
    <w:lvl w:ilvl="1" w:tplc="344A744C">
      <w:start w:val="1"/>
      <w:numFmt w:val="upperLetter"/>
      <w:lvlText w:val="%2."/>
      <w:lvlJc w:val="left"/>
      <w:pPr>
        <w:tabs>
          <w:tab w:val="num" w:pos="1260"/>
        </w:tabs>
        <w:ind w:left="12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D995812"/>
    <w:multiLevelType w:val="hybridMultilevel"/>
    <w:tmpl w:val="514AF288"/>
    <w:lvl w:ilvl="0" w:tplc="F3B2AC9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0A8392F"/>
    <w:multiLevelType w:val="multilevel"/>
    <w:tmpl w:val="C336A318"/>
    <w:lvl w:ilvl="0">
      <w:start w:val="11"/>
      <w:numFmt w:val="decimal"/>
      <w:lvlText w:val="%1."/>
      <w:lvlJc w:val="left"/>
      <w:pPr>
        <w:tabs>
          <w:tab w:val="num" w:pos="720"/>
        </w:tabs>
        <w:ind w:left="720" w:hanging="360"/>
      </w:pPr>
      <w:rPr>
        <w:rFonts w:hint="default"/>
        <w:b/>
        <w:szCs w:val="24"/>
      </w:rPr>
    </w:lvl>
    <w:lvl w:ilvl="1">
      <w:start w:val="1"/>
      <w:numFmt w:val="upperLetter"/>
      <w:lvlText w:val="%2."/>
      <w:lvlJc w:val="left"/>
      <w:pPr>
        <w:tabs>
          <w:tab w:val="num" w:pos="1440"/>
        </w:tabs>
        <w:ind w:left="1440" w:hanging="360"/>
      </w:pPr>
      <w:rPr>
        <w:rFonts w:hint="default"/>
        <w:b w:val="0"/>
        <w:szCs w:val="24"/>
      </w:rPr>
    </w:lvl>
    <w:lvl w:ilvl="2">
      <w:start w:val="3"/>
      <w:numFmt w:val="upperLetter"/>
      <w:lvlText w:val="%3."/>
      <w:lvlJc w:val="left"/>
      <w:pPr>
        <w:tabs>
          <w:tab w:val="num" w:pos="2340"/>
        </w:tabs>
        <w:ind w:left="2340" w:hanging="360"/>
      </w:pPr>
      <w:rPr>
        <w:rFonts w:hint="default"/>
        <w:b w:val="0"/>
        <w:szCs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4DB515A"/>
    <w:multiLevelType w:val="multilevel"/>
    <w:tmpl w:val="C336A318"/>
    <w:lvl w:ilvl="0">
      <w:start w:val="11"/>
      <w:numFmt w:val="decimal"/>
      <w:lvlText w:val="%1."/>
      <w:lvlJc w:val="left"/>
      <w:pPr>
        <w:tabs>
          <w:tab w:val="num" w:pos="720"/>
        </w:tabs>
        <w:ind w:left="720" w:hanging="360"/>
      </w:pPr>
      <w:rPr>
        <w:rFonts w:hint="default"/>
        <w:b/>
        <w:szCs w:val="24"/>
      </w:rPr>
    </w:lvl>
    <w:lvl w:ilvl="1">
      <w:start w:val="1"/>
      <w:numFmt w:val="upperLetter"/>
      <w:lvlText w:val="%2."/>
      <w:lvlJc w:val="left"/>
      <w:pPr>
        <w:tabs>
          <w:tab w:val="num" w:pos="1440"/>
        </w:tabs>
        <w:ind w:left="1440" w:hanging="360"/>
      </w:pPr>
      <w:rPr>
        <w:rFonts w:hint="default"/>
        <w:b w:val="0"/>
        <w:szCs w:val="24"/>
      </w:rPr>
    </w:lvl>
    <w:lvl w:ilvl="2">
      <w:start w:val="3"/>
      <w:numFmt w:val="upperLetter"/>
      <w:lvlText w:val="%3."/>
      <w:lvlJc w:val="left"/>
      <w:pPr>
        <w:tabs>
          <w:tab w:val="num" w:pos="2340"/>
        </w:tabs>
        <w:ind w:left="2340" w:hanging="360"/>
      </w:pPr>
      <w:rPr>
        <w:rFonts w:hint="default"/>
        <w:b w:val="0"/>
        <w:szCs w:val="24"/>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76AA1A36"/>
    <w:multiLevelType w:val="hybridMultilevel"/>
    <w:tmpl w:val="61DA5D52"/>
    <w:lvl w:ilvl="0" w:tplc="3B047458">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BA2E30"/>
    <w:multiLevelType w:val="hybridMultilevel"/>
    <w:tmpl w:val="A178F93A"/>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FAC4EE6"/>
    <w:multiLevelType w:val="hybridMultilevel"/>
    <w:tmpl w:val="758CF6F0"/>
    <w:lvl w:ilvl="0" w:tplc="3048B5A6">
      <w:start w:val="12"/>
      <w:numFmt w:val="decimal"/>
      <w:lvlText w:val="%1."/>
      <w:lvlJc w:val="left"/>
      <w:pPr>
        <w:tabs>
          <w:tab w:val="num" w:pos="720"/>
        </w:tabs>
        <w:ind w:left="720" w:hanging="360"/>
      </w:pPr>
      <w:rPr>
        <w:rFonts w:hint="default"/>
        <w:b/>
        <w:szCs w:val="24"/>
      </w:rPr>
    </w:lvl>
    <w:lvl w:ilvl="1" w:tplc="0FCAF3D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5"/>
  </w:num>
  <w:num w:numId="3">
    <w:abstractNumId w:val="24"/>
  </w:num>
  <w:num w:numId="4">
    <w:abstractNumId w:val="8"/>
  </w:num>
  <w:num w:numId="5">
    <w:abstractNumId w:val="2"/>
  </w:num>
  <w:num w:numId="6">
    <w:abstractNumId w:val="26"/>
  </w:num>
  <w:num w:numId="7">
    <w:abstractNumId w:val="17"/>
  </w:num>
  <w:num w:numId="8">
    <w:abstractNumId w:val="11"/>
  </w:num>
  <w:num w:numId="9">
    <w:abstractNumId w:val="1"/>
  </w:num>
  <w:num w:numId="10">
    <w:abstractNumId w:val="22"/>
  </w:num>
  <w:num w:numId="11">
    <w:abstractNumId w:val="23"/>
  </w:num>
  <w:num w:numId="12">
    <w:abstractNumId w:val="9"/>
  </w:num>
  <w:num w:numId="13">
    <w:abstractNumId w:val="18"/>
  </w:num>
  <w:num w:numId="14">
    <w:abstractNumId w:val="20"/>
  </w:num>
  <w:num w:numId="15">
    <w:abstractNumId w:val="15"/>
  </w:num>
  <w:num w:numId="16">
    <w:abstractNumId w:val="12"/>
  </w:num>
  <w:num w:numId="17">
    <w:abstractNumId w:val="4"/>
  </w:num>
  <w:num w:numId="18">
    <w:abstractNumId w:val="3"/>
  </w:num>
  <w:num w:numId="19">
    <w:abstractNumId w:val="0"/>
  </w:num>
  <w:num w:numId="20">
    <w:abstractNumId w:val="13"/>
  </w:num>
  <w:num w:numId="21">
    <w:abstractNumId w:val="16"/>
  </w:num>
  <w:num w:numId="22">
    <w:abstractNumId w:val="25"/>
  </w:num>
  <w:num w:numId="23">
    <w:abstractNumId w:val="21"/>
  </w:num>
  <w:num w:numId="24">
    <w:abstractNumId w:val="14"/>
  </w:num>
  <w:num w:numId="25">
    <w:abstractNumId w:val="7"/>
  </w:num>
  <w:num w:numId="26">
    <w:abstractNumId w:val="10"/>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MTSxNTEwNDQ0NjYyUdpeDU4uLM/DyQAuNaAANNNQ8sAAAA"/>
  </w:docVars>
  <w:rsids>
    <w:rsidRoot w:val="00CF01F1"/>
    <w:rsid w:val="000008E6"/>
    <w:rsid w:val="00007624"/>
    <w:rsid w:val="00011FE9"/>
    <w:rsid w:val="00017CD4"/>
    <w:rsid w:val="00025212"/>
    <w:rsid w:val="00025F25"/>
    <w:rsid w:val="00030797"/>
    <w:rsid w:val="00031486"/>
    <w:rsid w:val="000327A5"/>
    <w:rsid w:val="00034BD1"/>
    <w:rsid w:val="00035596"/>
    <w:rsid w:val="00036625"/>
    <w:rsid w:val="00037044"/>
    <w:rsid w:val="000371F4"/>
    <w:rsid w:val="00044608"/>
    <w:rsid w:val="000538F0"/>
    <w:rsid w:val="000544E3"/>
    <w:rsid w:val="000547E4"/>
    <w:rsid w:val="00054C5F"/>
    <w:rsid w:val="00055FFE"/>
    <w:rsid w:val="00056012"/>
    <w:rsid w:val="00063991"/>
    <w:rsid w:val="000641A2"/>
    <w:rsid w:val="00065ADC"/>
    <w:rsid w:val="00073070"/>
    <w:rsid w:val="000772B3"/>
    <w:rsid w:val="000845ED"/>
    <w:rsid w:val="00084B0D"/>
    <w:rsid w:val="00093341"/>
    <w:rsid w:val="00094B1D"/>
    <w:rsid w:val="00094BA7"/>
    <w:rsid w:val="00096C63"/>
    <w:rsid w:val="000A3696"/>
    <w:rsid w:val="000B1BFC"/>
    <w:rsid w:val="000B1E45"/>
    <w:rsid w:val="000B5DB3"/>
    <w:rsid w:val="000B6996"/>
    <w:rsid w:val="000C29B5"/>
    <w:rsid w:val="000C2CEF"/>
    <w:rsid w:val="000C499A"/>
    <w:rsid w:val="000C5076"/>
    <w:rsid w:val="000C644B"/>
    <w:rsid w:val="000E1CF4"/>
    <w:rsid w:val="000E4625"/>
    <w:rsid w:val="000E6831"/>
    <w:rsid w:val="000E6A45"/>
    <w:rsid w:val="000F11DB"/>
    <w:rsid w:val="000F1E5C"/>
    <w:rsid w:val="000F34D5"/>
    <w:rsid w:val="000F6C56"/>
    <w:rsid w:val="001012EF"/>
    <w:rsid w:val="00101994"/>
    <w:rsid w:val="00106037"/>
    <w:rsid w:val="00111837"/>
    <w:rsid w:val="00111F38"/>
    <w:rsid w:val="001228FF"/>
    <w:rsid w:val="00124866"/>
    <w:rsid w:val="0012700E"/>
    <w:rsid w:val="001275EC"/>
    <w:rsid w:val="00127D49"/>
    <w:rsid w:val="00132862"/>
    <w:rsid w:val="0013437B"/>
    <w:rsid w:val="0013772A"/>
    <w:rsid w:val="00141EB4"/>
    <w:rsid w:val="00147EBA"/>
    <w:rsid w:val="0015075A"/>
    <w:rsid w:val="001519BE"/>
    <w:rsid w:val="00151CB5"/>
    <w:rsid w:val="00152B8F"/>
    <w:rsid w:val="001546BF"/>
    <w:rsid w:val="0015568F"/>
    <w:rsid w:val="00155713"/>
    <w:rsid w:val="001615EF"/>
    <w:rsid w:val="00162043"/>
    <w:rsid w:val="00165BEB"/>
    <w:rsid w:val="00171E1A"/>
    <w:rsid w:val="00171E7A"/>
    <w:rsid w:val="0017463D"/>
    <w:rsid w:val="00174FC4"/>
    <w:rsid w:val="00175077"/>
    <w:rsid w:val="00183076"/>
    <w:rsid w:val="00183E8A"/>
    <w:rsid w:val="00184181"/>
    <w:rsid w:val="00184BA8"/>
    <w:rsid w:val="00185FEE"/>
    <w:rsid w:val="00187128"/>
    <w:rsid w:val="00191554"/>
    <w:rsid w:val="0019308B"/>
    <w:rsid w:val="001940C7"/>
    <w:rsid w:val="00195198"/>
    <w:rsid w:val="00195AD5"/>
    <w:rsid w:val="001A3760"/>
    <w:rsid w:val="001A3C7F"/>
    <w:rsid w:val="001A6673"/>
    <w:rsid w:val="001B2EB4"/>
    <w:rsid w:val="001B2EC7"/>
    <w:rsid w:val="001B303C"/>
    <w:rsid w:val="001C1221"/>
    <w:rsid w:val="001C4443"/>
    <w:rsid w:val="001C5071"/>
    <w:rsid w:val="001D5A0B"/>
    <w:rsid w:val="001E0007"/>
    <w:rsid w:val="001E0856"/>
    <w:rsid w:val="001E3959"/>
    <w:rsid w:val="001E61C4"/>
    <w:rsid w:val="001F2803"/>
    <w:rsid w:val="001F4C25"/>
    <w:rsid w:val="00200AA7"/>
    <w:rsid w:val="002015E6"/>
    <w:rsid w:val="0020331D"/>
    <w:rsid w:val="0020799C"/>
    <w:rsid w:val="002105E4"/>
    <w:rsid w:val="0021627B"/>
    <w:rsid w:val="002177CE"/>
    <w:rsid w:val="00220E00"/>
    <w:rsid w:val="00231AF0"/>
    <w:rsid w:val="00233D71"/>
    <w:rsid w:val="00235ECA"/>
    <w:rsid w:val="0023703A"/>
    <w:rsid w:val="00241C81"/>
    <w:rsid w:val="00247EA0"/>
    <w:rsid w:val="00251CDF"/>
    <w:rsid w:val="00251D05"/>
    <w:rsid w:val="00254BAD"/>
    <w:rsid w:val="0025734F"/>
    <w:rsid w:val="00257A70"/>
    <w:rsid w:val="00260A40"/>
    <w:rsid w:val="002636DD"/>
    <w:rsid w:val="0026461E"/>
    <w:rsid w:val="00265CED"/>
    <w:rsid w:val="002667FD"/>
    <w:rsid w:val="00266B41"/>
    <w:rsid w:val="00270477"/>
    <w:rsid w:val="002733DF"/>
    <w:rsid w:val="00280ACC"/>
    <w:rsid w:val="00291543"/>
    <w:rsid w:val="0029318B"/>
    <w:rsid w:val="002951FB"/>
    <w:rsid w:val="002975EA"/>
    <w:rsid w:val="002A3410"/>
    <w:rsid w:val="002A5E7A"/>
    <w:rsid w:val="002A770B"/>
    <w:rsid w:val="002B019A"/>
    <w:rsid w:val="002B5A9F"/>
    <w:rsid w:val="002C57D7"/>
    <w:rsid w:val="002C6082"/>
    <w:rsid w:val="002C7FEB"/>
    <w:rsid w:val="002D4F38"/>
    <w:rsid w:val="002D718C"/>
    <w:rsid w:val="002E1BB1"/>
    <w:rsid w:val="002E38DA"/>
    <w:rsid w:val="002E7F64"/>
    <w:rsid w:val="002F4EB6"/>
    <w:rsid w:val="002F605E"/>
    <w:rsid w:val="002F7917"/>
    <w:rsid w:val="00304C0B"/>
    <w:rsid w:val="00305D54"/>
    <w:rsid w:val="00310E48"/>
    <w:rsid w:val="00313ECB"/>
    <w:rsid w:val="0032306C"/>
    <w:rsid w:val="003257AB"/>
    <w:rsid w:val="00327366"/>
    <w:rsid w:val="003278D2"/>
    <w:rsid w:val="003343E1"/>
    <w:rsid w:val="00337E4D"/>
    <w:rsid w:val="00341DF7"/>
    <w:rsid w:val="00350063"/>
    <w:rsid w:val="003505C6"/>
    <w:rsid w:val="0035123A"/>
    <w:rsid w:val="003525B1"/>
    <w:rsid w:val="003531F2"/>
    <w:rsid w:val="00354C0A"/>
    <w:rsid w:val="00355E96"/>
    <w:rsid w:val="00356A64"/>
    <w:rsid w:val="00356AE1"/>
    <w:rsid w:val="003606B6"/>
    <w:rsid w:val="0036377A"/>
    <w:rsid w:val="00363BE9"/>
    <w:rsid w:val="00376F81"/>
    <w:rsid w:val="003870F6"/>
    <w:rsid w:val="00392FBC"/>
    <w:rsid w:val="003936DA"/>
    <w:rsid w:val="003A35A6"/>
    <w:rsid w:val="003A63D6"/>
    <w:rsid w:val="003B1056"/>
    <w:rsid w:val="003B5414"/>
    <w:rsid w:val="003C069A"/>
    <w:rsid w:val="003C2B23"/>
    <w:rsid w:val="003D2AFE"/>
    <w:rsid w:val="003D2C9D"/>
    <w:rsid w:val="003D4CFA"/>
    <w:rsid w:val="003E2746"/>
    <w:rsid w:val="003E3409"/>
    <w:rsid w:val="003F02FA"/>
    <w:rsid w:val="003F36AA"/>
    <w:rsid w:val="003F4C1C"/>
    <w:rsid w:val="003F5628"/>
    <w:rsid w:val="003F7A5A"/>
    <w:rsid w:val="004021B0"/>
    <w:rsid w:val="00404CCC"/>
    <w:rsid w:val="00421489"/>
    <w:rsid w:val="004253F0"/>
    <w:rsid w:val="004273C5"/>
    <w:rsid w:val="00427B67"/>
    <w:rsid w:val="00432115"/>
    <w:rsid w:val="00433CBC"/>
    <w:rsid w:val="00434579"/>
    <w:rsid w:val="00434E58"/>
    <w:rsid w:val="00441CCC"/>
    <w:rsid w:val="00444F69"/>
    <w:rsid w:val="004456D1"/>
    <w:rsid w:val="00450FB5"/>
    <w:rsid w:val="004510EE"/>
    <w:rsid w:val="004514AA"/>
    <w:rsid w:val="004539B3"/>
    <w:rsid w:val="00454D08"/>
    <w:rsid w:val="0045610E"/>
    <w:rsid w:val="00456E18"/>
    <w:rsid w:val="00457002"/>
    <w:rsid w:val="00463FE0"/>
    <w:rsid w:val="00465135"/>
    <w:rsid w:val="00465FC5"/>
    <w:rsid w:val="0047299B"/>
    <w:rsid w:val="0047704A"/>
    <w:rsid w:val="0048021A"/>
    <w:rsid w:val="00482F72"/>
    <w:rsid w:val="004907E4"/>
    <w:rsid w:val="0049523F"/>
    <w:rsid w:val="004978C8"/>
    <w:rsid w:val="004A1347"/>
    <w:rsid w:val="004B03CA"/>
    <w:rsid w:val="004B2D36"/>
    <w:rsid w:val="004B3222"/>
    <w:rsid w:val="004C192A"/>
    <w:rsid w:val="004C665A"/>
    <w:rsid w:val="004D0CD3"/>
    <w:rsid w:val="004D56F2"/>
    <w:rsid w:val="004E1F63"/>
    <w:rsid w:val="004E7E47"/>
    <w:rsid w:val="004F0D79"/>
    <w:rsid w:val="004F14B2"/>
    <w:rsid w:val="004F26A0"/>
    <w:rsid w:val="004F4CDD"/>
    <w:rsid w:val="00500DA7"/>
    <w:rsid w:val="00501130"/>
    <w:rsid w:val="0050151E"/>
    <w:rsid w:val="00507FE1"/>
    <w:rsid w:val="0051695A"/>
    <w:rsid w:val="00522D6B"/>
    <w:rsid w:val="00522F3C"/>
    <w:rsid w:val="005242A3"/>
    <w:rsid w:val="005442D2"/>
    <w:rsid w:val="0054644C"/>
    <w:rsid w:val="00550F30"/>
    <w:rsid w:val="0055620F"/>
    <w:rsid w:val="00557AB4"/>
    <w:rsid w:val="00560869"/>
    <w:rsid w:val="00563A96"/>
    <w:rsid w:val="005653A9"/>
    <w:rsid w:val="00567BC6"/>
    <w:rsid w:val="00573BAD"/>
    <w:rsid w:val="00576677"/>
    <w:rsid w:val="00581AA2"/>
    <w:rsid w:val="005867BF"/>
    <w:rsid w:val="00587795"/>
    <w:rsid w:val="00594937"/>
    <w:rsid w:val="00595DD1"/>
    <w:rsid w:val="00596DBC"/>
    <w:rsid w:val="005A035B"/>
    <w:rsid w:val="005A28E1"/>
    <w:rsid w:val="005A7474"/>
    <w:rsid w:val="005B5EEE"/>
    <w:rsid w:val="005C27AC"/>
    <w:rsid w:val="005C4E1B"/>
    <w:rsid w:val="005D02BC"/>
    <w:rsid w:val="005D4192"/>
    <w:rsid w:val="005D5005"/>
    <w:rsid w:val="005D5C13"/>
    <w:rsid w:val="005D65A7"/>
    <w:rsid w:val="005E5011"/>
    <w:rsid w:val="005E5F5D"/>
    <w:rsid w:val="005E60E6"/>
    <w:rsid w:val="005E7416"/>
    <w:rsid w:val="005E7E6F"/>
    <w:rsid w:val="005F5603"/>
    <w:rsid w:val="005F6DF0"/>
    <w:rsid w:val="00602BAD"/>
    <w:rsid w:val="0060523D"/>
    <w:rsid w:val="00605573"/>
    <w:rsid w:val="0061119F"/>
    <w:rsid w:val="00613C52"/>
    <w:rsid w:val="00621B95"/>
    <w:rsid w:val="006308D3"/>
    <w:rsid w:val="00635D34"/>
    <w:rsid w:val="00636435"/>
    <w:rsid w:val="00640EE1"/>
    <w:rsid w:val="0064189A"/>
    <w:rsid w:val="00643A19"/>
    <w:rsid w:val="00647FB1"/>
    <w:rsid w:val="00652F36"/>
    <w:rsid w:val="00653BED"/>
    <w:rsid w:val="00663397"/>
    <w:rsid w:val="00671706"/>
    <w:rsid w:val="00676751"/>
    <w:rsid w:val="00680A8D"/>
    <w:rsid w:val="00680F88"/>
    <w:rsid w:val="00681FF3"/>
    <w:rsid w:val="00683FBB"/>
    <w:rsid w:val="006845C4"/>
    <w:rsid w:val="00691F3E"/>
    <w:rsid w:val="00695AEF"/>
    <w:rsid w:val="00696334"/>
    <w:rsid w:val="006A26B1"/>
    <w:rsid w:val="006B3419"/>
    <w:rsid w:val="006B4BC2"/>
    <w:rsid w:val="006B644B"/>
    <w:rsid w:val="006B7EB2"/>
    <w:rsid w:val="006C1C41"/>
    <w:rsid w:val="006C247E"/>
    <w:rsid w:val="006C24A5"/>
    <w:rsid w:val="006C7CCC"/>
    <w:rsid w:val="006D17E2"/>
    <w:rsid w:val="006D6714"/>
    <w:rsid w:val="006E5D6D"/>
    <w:rsid w:val="006E6EAE"/>
    <w:rsid w:val="006E7832"/>
    <w:rsid w:val="006F1445"/>
    <w:rsid w:val="006F4DF0"/>
    <w:rsid w:val="006F5340"/>
    <w:rsid w:val="00700B22"/>
    <w:rsid w:val="007079FA"/>
    <w:rsid w:val="00707F24"/>
    <w:rsid w:val="00716A1E"/>
    <w:rsid w:val="00716C2D"/>
    <w:rsid w:val="0072422D"/>
    <w:rsid w:val="00733368"/>
    <w:rsid w:val="007411C5"/>
    <w:rsid w:val="00742F8C"/>
    <w:rsid w:val="007451D9"/>
    <w:rsid w:val="00747E31"/>
    <w:rsid w:val="007518DA"/>
    <w:rsid w:val="007527BB"/>
    <w:rsid w:val="00753AEA"/>
    <w:rsid w:val="00760C1C"/>
    <w:rsid w:val="00760FDA"/>
    <w:rsid w:val="00763840"/>
    <w:rsid w:val="00764988"/>
    <w:rsid w:val="00764C47"/>
    <w:rsid w:val="00767A39"/>
    <w:rsid w:val="0077087B"/>
    <w:rsid w:val="00770FA7"/>
    <w:rsid w:val="007711E4"/>
    <w:rsid w:val="00772F1F"/>
    <w:rsid w:val="007737A1"/>
    <w:rsid w:val="007842DB"/>
    <w:rsid w:val="00786246"/>
    <w:rsid w:val="007912A9"/>
    <w:rsid w:val="00791443"/>
    <w:rsid w:val="00792133"/>
    <w:rsid w:val="00796690"/>
    <w:rsid w:val="00797FC8"/>
    <w:rsid w:val="007A12FE"/>
    <w:rsid w:val="007A2892"/>
    <w:rsid w:val="007B0ACE"/>
    <w:rsid w:val="007B3FE5"/>
    <w:rsid w:val="007B5723"/>
    <w:rsid w:val="007B5F31"/>
    <w:rsid w:val="007B6C26"/>
    <w:rsid w:val="007C7FA2"/>
    <w:rsid w:val="007D1B15"/>
    <w:rsid w:val="007D4D5A"/>
    <w:rsid w:val="007E142C"/>
    <w:rsid w:val="007E3B5E"/>
    <w:rsid w:val="007E6A2F"/>
    <w:rsid w:val="007E6B28"/>
    <w:rsid w:val="007F026C"/>
    <w:rsid w:val="007F4B91"/>
    <w:rsid w:val="007F60C3"/>
    <w:rsid w:val="0080229F"/>
    <w:rsid w:val="00802F40"/>
    <w:rsid w:val="00803ED0"/>
    <w:rsid w:val="00810A32"/>
    <w:rsid w:val="008143B5"/>
    <w:rsid w:val="008166C0"/>
    <w:rsid w:val="0083146C"/>
    <w:rsid w:val="00831831"/>
    <w:rsid w:val="00834EAB"/>
    <w:rsid w:val="008373DE"/>
    <w:rsid w:val="00840991"/>
    <w:rsid w:val="008418A6"/>
    <w:rsid w:val="0084507B"/>
    <w:rsid w:val="00845EAA"/>
    <w:rsid w:val="00850D28"/>
    <w:rsid w:val="00850D2C"/>
    <w:rsid w:val="00853835"/>
    <w:rsid w:val="00857BFC"/>
    <w:rsid w:val="0086073E"/>
    <w:rsid w:val="00860FF1"/>
    <w:rsid w:val="00862DB8"/>
    <w:rsid w:val="00865DE4"/>
    <w:rsid w:val="00866416"/>
    <w:rsid w:val="00867BF4"/>
    <w:rsid w:val="00871415"/>
    <w:rsid w:val="00871E3E"/>
    <w:rsid w:val="0087230E"/>
    <w:rsid w:val="008754FD"/>
    <w:rsid w:val="008756D3"/>
    <w:rsid w:val="00881B00"/>
    <w:rsid w:val="00884551"/>
    <w:rsid w:val="00886219"/>
    <w:rsid w:val="008866D7"/>
    <w:rsid w:val="00897EAE"/>
    <w:rsid w:val="008A4469"/>
    <w:rsid w:val="008B1056"/>
    <w:rsid w:val="008B2C5B"/>
    <w:rsid w:val="008B4B80"/>
    <w:rsid w:val="008C1A80"/>
    <w:rsid w:val="008C5F2E"/>
    <w:rsid w:val="008C71D6"/>
    <w:rsid w:val="008D39C8"/>
    <w:rsid w:val="008E411F"/>
    <w:rsid w:val="008E5A6F"/>
    <w:rsid w:val="008E5B21"/>
    <w:rsid w:val="008E5E6B"/>
    <w:rsid w:val="008F028E"/>
    <w:rsid w:val="008F0E9D"/>
    <w:rsid w:val="008F1684"/>
    <w:rsid w:val="008F1EE2"/>
    <w:rsid w:val="009011ED"/>
    <w:rsid w:val="00901CBC"/>
    <w:rsid w:val="00903A6F"/>
    <w:rsid w:val="0090561C"/>
    <w:rsid w:val="009103E4"/>
    <w:rsid w:val="00916E24"/>
    <w:rsid w:val="00920D17"/>
    <w:rsid w:val="00921AB5"/>
    <w:rsid w:val="0092377D"/>
    <w:rsid w:val="00923A6E"/>
    <w:rsid w:val="00923B2F"/>
    <w:rsid w:val="00924620"/>
    <w:rsid w:val="00925D94"/>
    <w:rsid w:val="009264F5"/>
    <w:rsid w:val="00941919"/>
    <w:rsid w:val="009422F0"/>
    <w:rsid w:val="00942E06"/>
    <w:rsid w:val="00944F42"/>
    <w:rsid w:val="00952A6C"/>
    <w:rsid w:val="009533B4"/>
    <w:rsid w:val="0096333C"/>
    <w:rsid w:val="00963AED"/>
    <w:rsid w:val="00975A77"/>
    <w:rsid w:val="00976DDF"/>
    <w:rsid w:val="00981B03"/>
    <w:rsid w:val="00982AF5"/>
    <w:rsid w:val="009917DD"/>
    <w:rsid w:val="00992BE3"/>
    <w:rsid w:val="009A3CEF"/>
    <w:rsid w:val="009A5807"/>
    <w:rsid w:val="009B4519"/>
    <w:rsid w:val="009B796F"/>
    <w:rsid w:val="009C5C7A"/>
    <w:rsid w:val="009C7E61"/>
    <w:rsid w:val="009D29A3"/>
    <w:rsid w:val="009D4AAB"/>
    <w:rsid w:val="009D5EB9"/>
    <w:rsid w:val="009E13FC"/>
    <w:rsid w:val="009E6ACD"/>
    <w:rsid w:val="009F05D0"/>
    <w:rsid w:val="009F4504"/>
    <w:rsid w:val="009F5C90"/>
    <w:rsid w:val="009F6A77"/>
    <w:rsid w:val="009F7CCE"/>
    <w:rsid w:val="00A02317"/>
    <w:rsid w:val="00A0269E"/>
    <w:rsid w:val="00A0407F"/>
    <w:rsid w:val="00A0453C"/>
    <w:rsid w:val="00A07458"/>
    <w:rsid w:val="00A11932"/>
    <w:rsid w:val="00A1316E"/>
    <w:rsid w:val="00A200A5"/>
    <w:rsid w:val="00A21F90"/>
    <w:rsid w:val="00A258F3"/>
    <w:rsid w:val="00A33780"/>
    <w:rsid w:val="00A42016"/>
    <w:rsid w:val="00A4242E"/>
    <w:rsid w:val="00A42F22"/>
    <w:rsid w:val="00A50515"/>
    <w:rsid w:val="00A51F6B"/>
    <w:rsid w:val="00A520B0"/>
    <w:rsid w:val="00A54032"/>
    <w:rsid w:val="00A557FB"/>
    <w:rsid w:val="00A57984"/>
    <w:rsid w:val="00A57B12"/>
    <w:rsid w:val="00A603FD"/>
    <w:rsid w:val="00A60E06"/>
    <w:rsid w:val="00A673BA"/>
    <w:rsid w:val="00A71EBB"/>
    <w:rsid w:val="00A863EE"/>
    <w:rsid w:val="00A86AAF"/>
    <w:rsid w:val="00A90A0A"/>
    <w:rsid w:val="00A9158C"/>
    <w:rsid w:val="00A92A58"/>
    <w:rsid w:val="00A9320F"/>
    <w:rsid w:val="00AA02B8"/>
    <w:rsid w:val="00AA0888"/>
    <w:rsid w:val="00AA10FD"/>
    <w:rsid w:val="00AA367C"/>
    <w:rsid w:val="00AA5428"/>
    <w:rsid w:val="00AB0F4D"/>
    <w:rsid w:val="00AB1CD1"/>
    <w:rsid w:val="00AB202D"/>
    <w:rsid w:val="00AB42E9"/>
    <w:rsid w:val="00AB6F53"/>
    <w:rsid w:val="00AB718A"/>
    <w:rsid w:val="00AC5995"/>
    <w:rsid w:val="00AC5CC6"/>
    <w:rsid w:val="00AD0F88"/>
    <w:rsid w:val="00AD3BB3"/>
    <w:rsid w:val="00AD59EA"/>
    <w:rsid w:val="00AE0345"/>
    <w:rsid w:val="00AE480D"/>
    <w:rsid w:val="00AE6E62"/>
    <w:rsid w:val="00B0100A"/>
    <w:rsid w:val="00B0512E"/>
    <w:rsid w:val="00B10266"/>
    <w:rsid w:val="00B14603"/>
    <w:rsid w:val="00B15019"/>
    <w:rsid w:val="00B1570F"/>
    <w:rsid w:val="00B20294"/>
    <w:rsid w:val="00B234B9"/>
    <w:rsid w:val="00B23AAC"/>
    <w:rsid w:val="00B26B01"/>
    <w:rsid w:val="00B27043"/>
    <w:rsid w:val="00B32876"/>
    <w:rsid w:val="00B357F7"/>
    <w:rsid w:val="00B458BE"/>
    <w:rsid w:val="00B45AD9"/>
    <w:rsid w:val="00B51A4A"/>
    <w:rsid w:val="00B53E0D"/>
    <w:rsid w:val="00B548C9"/>
    <w:rsid w:val="00B55F79"/>
    <w:rsid w:val="00B56F79"/>
    <w:rsid w:val="00B61EAA"/>
    <w:rsid w:val="00B64EC9"/>
    <w:rsid w:val="00B669BE"/>
    <w:rsid w:val="00B67A68"/>
    <w:rsid w:val="00B71AB3"/>
    <w:rsid w:val="00B7530B"/>
    <w:rsid w:val="00B75B97"/>
    <w:rsid w:val="00B75FD7"/>
    <w:rsid w:val="00B80D97"/>
    <w:rsid w:val="00B9019A"/>
    <w:rsid w:val="00B906F6"/>
    <w:rsid w:val="00BB29BD"/>
    <w:rsid w:val="00BB31B3"/>
    <w:rsid w:val="00BB4CD6"/>
    <w:rsid w:val="00BB54B5"/>
    <w:rsid w:val="00BB79C5"/>
    <w:rsid w:val="00BC2A93"/>
    <w:rsid w:val="00BC2C05"/>
    <w:rsid w:val="00BC3E05"/>
    <w:rsid w:val="00BC474B"/>
    <w:rsid w:val="00BC6CEC"/>
    <w:rsid w:val="00BD400C"/>
    <w:rsid w:val="00BD59AA"/>
    <w:rsid w:val="00BE03A5"/>
    <w:rsid w:val="00BE0B2C"/>
    <w:rsid w:val="00BE15F1"/>
    <w:rsid w:val="00BE1CA0"/>
    <w:rsid w:val="00BE3806"/>
    <w:rsid w:val="00BE3D45"/>
    <w:rsid w:val="00BF24AF"/>
    <w:rsid w:val="00BF5483"/>
    <w:rsid w:val="00C05063"/>
    <w:rsid w:val="00C06D08"/>
    <w:rsid w:val="00C077D6"/>
    <w:rsid w:val="00C11EBD"/>
    <w:rsid w:val="00C131C6"/>
    <w:rsid w:val="00C13AB9"/>
    <w:rsid w:val="00C142A9"/>
    <w:rsid w:val="00C148D9"/>
    <w:rsid w:val="00C21405"/>
    <w:rsid w:val="00C23FD1"/>
    <w:rsid w:val="00C36149"/>
    <w:rsid w:val="00C47380"/>
    <w:rsid w:val="00C51B8B"/>
    <w:rsid w:val="00C56D2B"/>
    <w:rsid w:val="00C624EE"/>
    <w:rsid w:val="00C62739"/>
    <w:rsid w:val="00C65D93"/>
    <w:rsid w:val="00C70A40"/>
    <w:rsid w:val="00C74CDF"/>
    <w:rsid w:val="00C85E3B"/>
    <w:rsid w:val="00C948BF"/>
    <w:rsid w:val="00C95A23"/>
    <w:rsid w:val="00CA0E7C"/>
    <w:rsid w:val="00CA22E9"/>
    <w:rsid w:val="00CA6423"/>
    <w:rsid w:val="00CB04D8"/>
    <w:rsid w:val="00CB3A10"/>
    <w:rsid w:val="00CB7A16"/>
    <w:rsid w:val="00CC2916"/>
    <w:rsid w:val="00CC5FFA"/>
    <w:rsid w:val="00CC6B00"/>
    <w:rsid w:val="00CD143C"/>
    <w:rsid w:val="00CE2E93"/>
    <w:rsid w:val="00CE4137"/>
    <w:rsid w:val="00CE4819"/>
    <w:rsid w:val="00CE5590"/>
    <w:rsid w:val="00CE5764"/>
    <w:rsid w:val="00CE57E2"/>
    <w:rsid w:val="00CF01F1"/>
    <w:rsid w:val="00CF2F50"/>
    <w:rsid w:val="00CF6E12"/>
    <w:rsid w:val="00CF76BB"/>
    <w:rsid w:val="00D01B3C"/>
    <w:rsid w:val="00D02BE4"/>
    <w:rsid w:val="00D06E69"/>
    <w:rsid w:val="00D10A6C"/>
    <w:rsid w:val="00D10DF6"/>
    <w:rsid w:val="00D1197C"/>
    <w:rsid w:val="00D1395E"/>
    <w:rsid w:val="00D20677"/>
    <w:rsid w:val="00D250FE"/>
    <w:rsid w:val="00D25485"/>
    <w:rsid w:val="00D31530"/>
    <w:rsid w:val="00D33C79"/>
    <w:rsid w:val="00D3600C"/>
    <w:rsid w:val="00D36F0C"/>
    <w:rsid w:val="00D438D3"/>
    <w:rsid w:val="00D44778"/>
    <w:rsid w:val="00D457C4"/>
    <w:rsid w:val="00D46E8F"/>
    <w:rsid w:val="00D520F2"/>
    <w:rsid w:val="00D53DDD"/>
    <w:rsid w:val="00D5667D"/>
    <w:rsid w:val="00D6072A"/>
    <w:rsid w:val="00D66372"/>
    <w:rsid w:val="00D67721"/>
    <w:rsid w:val="00D717E8"/>
    <w:rsid w:val="00D71D38"/>
    <w:rsid w:val="00D76BC3"/>
    <w:rsid w:val="00D81271"/>
    <w:rsid w:val="00D84BA6"/>
    <w:rsid w:val="00D908A9"/>
    <w:rsid w:val="00D9299D"/>
    <w:rsid w:val="00D9414C"/>
    <w:rsid w:val="00DA5221"/>
    <w:rsid w:val="00DB1141"/>
    <w:rsid w:val="00DB256E"/>
    <w:rsid w:val="00DB7580"/>
    <w:rsid w:val="00DB7B2A"/>
    <w:rsid w:val="00DC410A"/>
    <w:rsid w:val="00DC6DBB"/>
    <w:rsid w:val="00DC74A1"/>
    <w:rsid w:val="00DC764D"/>
    <w:rsid w:val="00DD0B9A"/>
    <w:rsid w:val="00DD2862"/>
    <w:rsid w:val="00DD4C0A"/>
    <w:rsid w:val="00DD4C90"/>
    <w:rsid w:val="00DD6B21"/>
    <w:rsid w:val="00DD7843"/>
    <w:rsid w:val="00DE043D"/>
    <w:rsid w:val="00DE29F0"/>
    <w:rsid w:val="00DE2F93"/>
    <w:rsid w:val="00DE3E8E"/>
    <w:rsid w:val="00DF015F"/>
    <w:rsid w:val="00DF52CB"/>
    <w:rsid w:val="00DF6227"/>
    <w:rsid w:val="00DF6B5D"/>
    <w:rsid w:val="00E02658"/>
    <w:rsid w:val="00E05B43"/>
    <w:rsid w:val="00E06B47"/>
    <w:rsid w:val="00E06B8C"/>
    <w:rsid w:val="00E10C92"/>
    <w:rsid w:val="00E11346"/>
    <w:rsid w:val="00E1501D"/>
    <w:rsid w:val="00E2027A"/>
    <w:rsid w:val="00E22DB3"/>
    <w:rsid w:val="00E230DB"/>
    <w:rsid w:val="00E25E48"/>
    <w:rsid w:val="00E266BA"/>
    <w:rsid w:val="00E30A8D"/>
    <w:rsid w:val="00E320E8"/>
    <w:rsid w:val="00E3360D"/>
    <w:rsid w:val="00E46D66"/>
    <w:rsid w:val="00E52407"/>
    <w:rsid w:val="00E53A1C"/>
    <w:rsid w:val="00E57615"/>
    <w:rsid w:val="00E62DF1"/>
    <w:rsid w:val="00E6314E"/>
    <w:rsid w:val="00E6353C"/>
    <w:rsid w:val="00E644A3"/>
    <w:rsid w:val="00E805E9"/>
    <w:rsid w:val="00E81572"/>
    <w:rsid w:val="00E826E6"/>
    <w:rsid w:val="00E844E4"/>
    <w:rsid w:val="00E85AAA"/>
    <w:rsid w:val="00E8686B"/>
    <w:rsid w:val="00E86AA8"/>
    <w:rsid w:val="00E86EA3"/>
    <w:rsid w:val="00E871AF"/>
    <w:rsid w:val="00E95ABA"/>
    <w:rsid w:val="00E964E9"/>
    <w:rsid w:val="00E965D2"/>
    <w:rsid w:val="00E97ADB"/>
    <w:rsid w:val="00EA21BF"/>
    <w:rsid w:val="00EA2498"/>
    <w:rsid w:val="00EB11A3"/>
    <w:rsid w:val="00EB30D0"/>
    <w:rsid w:val="00EB32AC"/>
    <w:rsid w:val="00EB439F"/>
    <w:rsid w:val="00EB5DBA"/>
    <w:rsid w:val="00EB6A98"/>
    <w:rsid w:val="00EB70DD"/>
    <w:rsid w:val="00EC0555"/>
    <w:rsid w:val="00EC5C3C"/>
    <w:rsid w:val="00EC721A"/>
    <w:rsid w:val="00ED5AD2"/>
    <w:rsid w:val="00ED6ECB"/>
    <w:rsid w:val="00EE198B"/>
    <w:rsid w:val="00EE2EC8"/>
    <w:rsid w:val="00EE4E2F"/>
    <w:rsid w:val="00EE5D91"/>
    <w:rsid w:val="00EF7693"/>
    <w:rsid w:val="00F00BB5"/>
    <w:rsid w:val="00F0479B"/>
    <w:rsid w:val="00F06868"/>
    <w:rsid w:val="00F12AFF"/>
    <w:rsid w:val="00F15FA7"/>
    <w:rsid w:val="00F221F2"/>
    <w:rsid w:val="00F22A12"/>
    <w:rsid w:val="00F268E9"/>
    <w:rsid w:val="00F41BE4"/>
    <w:rsid w:val="00F41F74"/>
    <w:rsid w:val="00F429DC"/>
    <w:rsid w:val="00F43147"/>
    <w:rsid w:val="00F440B9"/>
    <w:rsid w:val="00F45065"/>
    <w:rsid w:val="00F45F97"/>
    <w:rsid w:val="00F47302"/>
    <w:rsid w:val="00F50E8E"/>
    <w:rsid w:val="00F61E54"/>
    <w:rsid w:val="00F62117"/>
    <w:rsid w:val="00F63A73"/>
    <w:rsid w:val="00F63B0D"/>
    <w:rsid w:val="00F649F6"/>
    <w:rsid w:val="00F655B9"/>
    <w:rsid w:val="00F72627"/>
    <w:rsid w:val="00F76CD2"/>
    <w:rsid w:val="00F8044A"/>
    <w:rsid w:val="00F838AA"/>
    <w:rsid w:val="00F86BCA"/>
    <w:rsid w:val="00F907DA"/>
    <w:rsid w:val="00F96AC2"/>
    <w:rsid w:val="00FA038B"/>
    <w:rsid w:val="00FA05D4"/>
    <w:rsid w:val="00FA0D5C"/>
    <w:rsid w:val="00FA1407"/>
    <w:rsid w:val="00FA36D3"/>
    <w:rsid w:val="00FA64FD"/>
    <w:rsid w:val="00FB111C"/>
    <w:rsid w:val="00FC0D7E"/>
    <w:rsid w:val="00FC1724"/>
    <w:rsid w:val="00FC5519"/>
    <w:rsid w:val="00FD2DDD"/>
    <w:rsid w:val="00FD385F"/>
    <w:rsid w:val="00FD526A"/>
    <w:rsid w:val="00FE0296"/>
    <w:rsid w:val="00FE145D"/>
    <w:rsid w:val="00FE4144"/>
    <w:rsid w:val="00FE4B43"/>
    <w:rsid w:val="00FE62C1"/>
    <w:rsid w:val="00FF347E"/>
    <w:rsid w:val="00FF4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B20D91"/>
  <w15:chartTrackingRefBased/>
  <w15:docId w15:val="{DAFAD914-7A23-4BD6-9727-E083F7D4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94B1D"/>
    <w:pPr>
      <w:widowControl w:val="0"/>
    </w:pPr>
    <w:rPr>
      <w:snapToGrid w:val="0"/>
      <w:sz w:val="24"/>
    </w:rPr>
  </w:style>
  <w:style w:type="paragraph" w:styleId="Heading1">
    <w:name w:val="heading 1"/>
    <w:basedOn w:val="Normal"/>
    <w:next w:val="Normal"/>
    <w:qFormat/>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jc w:val="both"/>
    </w:pPr>
    <w:rPr>
      <w:b/>
    </w:rPr>
  </w:style>
  <w:style w:type="paragraph" w:styleId="BodyText2">
    <w:name w:val="Body Text 2"/>
    <w:basedOn w:val="Normal"/>
    <w:pPr>
      <w:jc w:val="both"/>
    </w:pPr>
  </w:style>
  <w:style w:type="paragraph" w:styleId="BodyText3">
    <w:name w:val="Body Text 3"/>
    <w:basedOn w:val="Normal"/>
    <w:link w:val="BodyText3Char"/>
    <w:rPr>
      <w:b/>
    </w:rPr>
  </w:style>
  <w:style w:type="paragraph" w:styleId="BodyTextIndent">
    <w:name w:val="Body Text Indent"/>
    <w:basedOn w:val="Normal"/>
    <w:pPr>
      <w:ind w:left="720"/>
    </w:pPr>
    <w:rPr>
      <w:bCs/>
    </w:rPr>
  </w:style>
  <w:style w:type="paragraph" w:styleId="BalloonText">
    <w:name w:val="Balloon Text"/>
    <w:basedOn w:val="Normal"/>
    <w:semiHidden/>
    <w:rsid w:val="00356AE1"/>
    <w:rPr>
      <w:rFonts w:ascii="Tahoma" w:hAnsi="Tahoma" w:cs="Tahoma"/>
      <w:sz w:val="16"/>
      <w:szCs w:val="16"/>
    </w:rPr>
  </w:style>
  <w:style w:type="paragraph" w:styleId="Header">
    <w:name w:val="header"/>
    <w:basedOn w:val="Normal"/>
    <w:rsid w:val="00106037"/>
    <w:pPr>
      <w:tabs>
        <w:tab w:val="center" w:pos="4320"/>
        <w:tab w:val="right" w:pos="8640"/>
      </w:tabs>
    </w:pPr>
  </w:style>
  <w:style w:type="paragraph" w:styleId="Footer">
    <w:name w:val="footer"/>
    <w:basedOn w:val="Normal"/>
    <w:rsid w:val="00106037"/>
    <w:pPr>
      <w:tabs>
        <w:tab w:val="center" w:pos="4320"/>
        <w:tab w:val="right" w:pos="8640"/>
      </w:tabs>
    </w:pPr>
  </w:style>
  <w:style w:type="paragraph" w:styleId="NormalWeb">
    <w:name w:val="Normal (Web)"/>
    <w:basedOn w:val="Normal"/>
    <w:uiPriority w:val="99"/>
    <w:rsid w:val="00F45F97"/>
    <w:pPr>
      <w:widowControl/>
      <w:spacing w:line="300" w:lineRule="auto"/>
    </w:pPr>
    <w:rPr>
      <w:rFonts w:ascii="Verdana" w:hAnsi="Verdana"/>
      <w:snapToGrid/>
      <w:color w:val="000000"/>
      <w:sz w:val="20"/>
    </w:rPr>
  </w:style>
  <w:style w:type="character" w:customStyle="1" w:styleId="BodyText3Char">
    <w:name w:val="Body Text 3 Char"/>
    <w:link w:val="BodyText3"/>
    <w:rsid w:val="00862DB8"/>
    <w:rPr>
      <w:b/>
      <w:snapToGrid w:val="0"/>
      <w:sz w:val="24"/>
    </w:rPr>
  </w:style>
  <w:style w:type="paragraph" w:styleId="ListParagraph">
    <w:name w:val="List Paragraph"/>
    <w:basedOn w:val="Normal"/>
    <w:uiPriority w:val="34"/>
    <w:qFormat/>
    <w:rsid w:val="00D53DD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439861">
      <w:bodyDiv w:val="1"/>
      <w:marLeft w:val="0"/>
      <w:marRight w:val="0"/>
      <w:marTop w:val="0"/>
      <w:marBottom w:val="0"/>
      <w:divBdr>
        <w:top w:val="none" w:sz="0" w:space="0" w:color="auto"/>
        <w:left w:val="none" w:sz="0" w:space="0" w:color="auto"/>
        <w:bottom w:val="none" w:sz="0" w:space="0" w:color="auto"/>
        <w:right w:val="none" w:sz="0" w:space="0" w:color="auto"/>
      </w:divBdr>
      <w:divsChild>
        <w:div w:id="2089571999">
          <w:marLeft w:val="0"/>
          <w:marRight w:val="0"/>
          <w:marTop w:val="0"/>
          <w:marBottom w:val="0"/>
          <w:divBdr>
            <w:top w:val="none" w:sz="0" w:space="0" w:color="auto"/>
            <w:left w:val="none" w:sz="0" w:space="0" w:color="auto"/>
            <w:bottom w:val="none" w:sz="0" w:space="0" w:color="auto"/>
            <w:right w:val="none" w:sz="0" w:space="0" w:color="auto"/>
          </w:divBdr>
          <w:divsChild>
            <w:div w:id="1008866679">
              <w:marLeft w:val="150"/>
              <w:marRight w:val="0"/>
              <w:marTop w:val="0"/>
              <w:marBottom w:val="0"/>
              <w:divBdr>
                <w:top w:val="none" w:sz="0" w:space="0" w:color="auto"/>
                <w:left w:val="none" w:sz="0" w:space="0" w:color="auto"/>
                <w:bottom w:val="none" w:sz="0" w:space="0" w:color="auto"/>
                <w:right w:val="none" w:sz="0" w:space="0" w:color="auto"/>
              </w:divBdr>
              <w:divsChild>
                <w:div w:id="862203665">
                  <w:marLeft w:val="0"/>
                  <w:marRight w:val="0"/>
                  <w:marTop w:val="0"/>
                  <w:marBottom w:val="60"/>
                  <w:divBdr>
                    <w:top w:val="none" w:sz="0" w:space="0" w:color="auto"/>
                    <w:left w:val="none" w:sz="0" w:space="0" w:color="auto"/>
                    <w:bottom w:val="none" w:sz="0" w:space="0" w:color="auto"/>
                    <w:right w:val="none" w:sz="0" w:space="0" w:color="auto"/>
                  </w:divBdr>
                  <w:divsChild>
                    <w:div w:id="458497741">
                      <w:marLeft w:val="0"/>
                      <w:marRight w:val="0"/>
                      <w:marTop w:val="0"/>
                      <w:marBottom w:val="0"/>
                      <w:divBdr>
                        <w:top w:val="none" w:sz="0" w:space="0" w:color="auto"/>
                        <w:left w:val="none" w:sz="0" w:space="0" w:color="auto"/>
                        <w:bottom w:val="none" w:sz="0" w:space="0" w:color="auto"/>
                        <w:right w:val="none" w:sz="0" w:space="0" w:color="auto"/>
                      </w:divBdr>
                      <w:divsChild>
                        <w:div w:id="1524323078">
                          <w:marLeft w:val="0"/>
                          <w:marRight w:val="0"/>
                          <w:marTop w:val="0"/>
                          <w:marBottom w:val="0"/>
                          <w:divBdr>
                            <w:top w:val="none" w:sz="0" w:space="0" w:color="auto"/>
                            <w:left w:val="none" w:sz="0" w:space="0" w:color="auto"/>
                            <w:bottom w:val="none" w:sz="0" w:space="0" w:color="auto"/>
                            <w:right w:val="none" w:sz="0" w:space="0" w:color="auto"/>
                          </w:divBdr>
                          <w:divsChild>
                            <w:div w:id="1130393850">
                              <w:marLeft w:val="0"/>
                              <w:marRight w:val="0"/>
                              <w:marTop w:val="0"/>
                              <w:marBottom w:val="0"/>
                              <w:divBdr>
                                <w:top w:val="none" w:sz="0" w:space="0" w:color="auto"/>
                                <w:left w:val="none" w:sz="0" w:space="0" w:color="auto"/>
                                <w:bottom w:val="none" w:sz="0" w:space="0" w:color="auto"/>
                                <w:right w:val="none" w:sz="0" w:space="0" w:color="auto"/>
                              </w:divBdr>
                              <w:divsChild>
                                <w:div w:id="1630041311">
                                  <w:marLeft w:val="0"/>
                                  <w:marRight w:val="0"/>
                                  <w:marTop w:val="0"/>
                                  <w:marBottom w:val="0"/>
                                  <w:divBdr>
                                    <w:top w:val="none" w:sz="0" w:space="0" w:color="auto"/>
                                    <w:left w:val="none" w:sz="0" w:space="0" w:color="auto"/>
                                    <w:bottom w:val="none" w:sz="0" w:space="0" w:color="auto"/>
                                    <w:right w:val="none" w:sz="0" w:space="0" w:color="auto"/>
                                  </w:divBdr>
                                  <w:divsChild>
                                    <w:div w:id="1793789248">
                                      <w:marLeft w:val="0"/>
                                      <w:marRight w:val="0"/>
                                      <w:marTop w:val="0"/>
                                      <w:marBottom w:val="0"/>
                                      <w:divBdr>
                                        <w:top w:val="none" w:sz="0" w:space="0" w:color="auto"/>
                                        <w:left w:val="none" w:sz="0" w:space="0" w:color="auto"/>
                                        <w:bottom w:val="none" w:sz="0" w:space="0" w:color="auto"/>
                                        <w:right w:val="none" w:sz="0" w:space="0" w:color="auto"/>
                                      </w:divBdr>
                                      <w:divsChild>
                                        <w:div w:id="451636301">
                                          <w:marLeft w:val="0"/>
                                          <w:marRight w:val="0"/>
                                          <w:marTop w:val="0"/>
                                          <w:marBottom w:val="0"/>
                                          <w:divBdr>
                                            <w:top w:val="none" w:sz="0" w:space="0" w:color="auto"/>
                                            <w:left w:val="none" w:sz="0" w:space="0" w:color="auto"/>
                                            <w:bottom w:val="none" w:sz="0" w:space="0" w:color="auto"/>
                                            <w:right w:val="none" w:sz="0" w:space="0" w:color="auto"/>
                                          </w:divBdr>
                                          <w:divsChild>
                                            <w:div w:id="1357004161">
                                              <w:marLeft w:val="0"/>
                                              <w:marRight w:val="0"/>
                                              <w:marTop w:val="0"/>
                                              <w:marBottom w:val="0"/>
                                              <w:divBdr>
                                                <w:top w:val="none" w:sz="0" w:space="0" w:color="auto"/>
                                                <w:left w:val="none" w:sz="0" w:space="0" w:color="auto"/>
                                                <w:bottom w:val="none" w:sz="0" w:space="0" w:color="auto"/>
                                                <w:right w:val="none" w:sz="0" w:space="0" w:color="auto"/>
                                              </w:divBdr>
                                              <w:divsChild>
                                                <w:div w:id="180289581">
                                                  <w:marLeft w:val="0"/>
                                                  <w:marRight w:val="0"/>
                                                  <w:marTop w:val="0"/>
                                                  <w:marBottom w:val="0"/>
                                                  <w:divBdr>
                                                    <w:top w:val="none" w:sz="0" w:space="0" w:color="auto"/>
                                                    <w:left w:val="none" w:sz="0" w:space="0" w:color="auto"/>
                                                    <w:bottom w:val="none" w:sz="0" w:space="0" w:color="auto"/>
                                                    <w:right w:val="none" w:sz="0" w:space="0" w:color="auto"/>
                                                  </w:divBdr>
                                                  <w:divsChild>
                                                    <w:div w:id="962344757">
                                                      <w:marLeft w:val="0"/>
                                                      <w:marRight w:val="75"/>
                                                      <w:marTop w:val="0"/>
                                                      <w:marBottom w:val="75"/>
                                                      <w:divBdr>
                                                        <w:top w:val="none" w:sz="0" w:space="0" w:color="auto"/>
                                                        <w:left w:val="none" w:sz="0" w:space="0" w:color="auto"/>
                                                        <w:bottom w:val="none" w:sz="0" w:space="0" w:color="auto"/>
                                                        <w:right w:val="none" w:sz="0" w:space="0" w:color="auto"/>
                                                      </w:divBdr>
                                                      <w:divsChild>
                                                        <w:div w:id="647511126">
                                                          <w:marLeft w:val="0"/>
                                                          <w:marRight w:val="0"/>
                                                          <w:marTop w:val="0"/>
                                                          <w:marBottom w:val="0"/>
                                                          <w:divBdr>
                                                            <w:top w:val="none" w:sz="0" w:space="0" w:color="auto"/>
                                                            <w:left w:val="none" w:sz="0" w:space="0" w:color="auto"/>
                                                            <w:bottom w:val="none" w:sz="0" w:space="0" w:color="auto"/>
                                                            <w:right w:val="none" w:sz="0" w:space="0" w:color="auto"/>
                                                          </w:divBdr>
                                                          <w:divsChild>
                                                            <w:div w:id="257954768">
                                                              <w:marLeft w:val="0"/>
                                                              <w:marRight w:val="0"/>
                                                              <w:marTop w:val="0"/>
                                                              <w:marBottom w:val="0"/>
                                                              <w:divBdr>
                                                                <w:top w:val="none" w:sz="0" w:space="0" w:color="auto"/>
                                                                <w:left w:val="none" w:sz="0" w:space="0" w:color="auto"/>
                                                                <w:bottom w:val="none" w:sz="0" w:space="0" w:color="auto"/>
                                                                <w:right w:val="none" w:sz="0" w:space="0" w:color="auto"/>
                                                              </w:divBdr>
                                                              <w:divsChild>
                                                                <w:div w:id="1308361842">
                                                                  <w:marLeft w:val="0"/>
                                                                  <w:marRight w:val="0"/>
                                                                  <w:marTop w:val="0"/>
                                                                  <w:marBottom w:val="0"/>
                                                                  <w:divBdr>
                                                                    <w:top w:val="none" w:sz="0" w:space="0" w:color="auto"/>
                                                                    <w:left w:val="none" w:sz="0" w:space="0" w:color="auto"/>
                                                                    <w:bottom w:val="none" w:sz="0" w:space="0" w:color="auto"/>
                                                                    <w:right w:val="none" w:sz="0" w:space="0" w:color="auto"/>
                                                                  </w:divBdr>
                                                                  <w:divsChild>
                                                                    <w:div w:id="1216619604">
                                                                      <w:marLeft w:val="0"/>
                                                                      <w:marRight w:val="0"/>
                                                                      <w:marTop w:val="0"/>
                                                                      <w:marBottom w:val="0"/>
                                                                      <w:divBdr>
                                                                        <w:top w:val="none" w:sz="0" w:space="0" w:color="auto"/>
                                                                        <w:left w:val="none" w:sz="0" w:space="0" w:color="auto"/>
                                                                        <w:bottom w:val="none" w:sz="0" w:space="0" w:color="auto"/>
                                                                        <w:right w:val="none" w:sz="0" w:space="0" w:color="auto"/>
                                                                      </w:divBdr>
                                                                      <w:divsChild>
                                                                        <w:div w:id="97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9771">
      <w:bodyDiv w:val="1"/>
      <w:marLeft w:val="0"/>
      <w:marRight w:val="0"/>
      <w:marTop w:val="0"/>
      <w:marBottom w:val="0"/>
      <w:divBdr>
        <w:top w:val="none" w:sz="0" w:space="0" w:color="auto"/>
        <w:left w:val="none" w:sz="0" w:space="0" w:color="auto"/>
        <w:bottom w:val="none" w:sz="0" w:space="0" w:color="auto"/>
        <w:right w:val="none" w:sz="0" w:space="0" w:color="auto"/>
      </w:divBdr>
    </w:div>
    <w:div w:id="1022786657">
      <w:bodyDiv w:val="1"/>
      <w:marLeft w:val="0"/>
      <w:marRight w:val="0"/>
      <w:marTop w:val="0"/>
      <w:marBottom w:val="0"/>
      <w:divBdr>
        <w:top w:val="none" w:sz="0" w:space="0" w:color="auto"/>
        <w:left w:val="none" w:sz="0" w:space="0" w:color="auto"/>
        <w:bottom w:val="none" w:sz="0" w:space="0" w:color="auto"/>
        <w:right w:val="none" w:sz="0" w:space="0" w:color="auto"/>
      </w:divBdr>
      <w:divsChild>
        <w:div w:id="177163805">
          <w:marLeft w:val="0"/>
          <w:marRight w:val="0"/>
          <w:marTop w:val="0"/>
          <w:marBottom w:val="0"/>
          <w:divBdr>
            <w:top w:val="none" w:sz="0" w:space="0" w:color="auto"/>
            <w:left w:val="none" w:sz="0" w:space="0" w:color="auto"/>
            <w:bottom w:val="none" w:sz="0" w:space="0" w:color="auto"/>
            <w:right w:val="none" w:sz="0" w:space="0" w:color="auto"/>
          </w:divBdr>
          <w:divsChild>
            <w:div w:id="507403067">
              <w:marLeft w:val="150"/>
              <w:marRight w:val="0"/>
              <w:marTop w:val="0"/>
              <w:marBottom w:val="0"/>
              <w:divBdr>
                <w:top w:val="none" w:sz="0" w:space="0" w:color="auto"/>
                <w:left w:val="none" w:sz="0" w:space="0" w:color="auto"/>
                <w:bottom w:val="none" w:sz="0" w:space="0" w:color="auto"/>
                <w:right w:val="none" w:sz="0" w:space="0" w:color="auto"/>
              </w:divBdr>
              <w:divsChild>
                <w:div w:id="1680350694">
                  <w:marLeft w:val="0"/>
                  <w:marRight w:val="0"/>
                  <w:marTop w:val="0"/>
                  <w:marBottom w:val="60"/>
                  <w:divBdr>
                    <w:top w:val="none" w:sz="0" w:space="0" w:color="auto"/>
                    <w:left w:val="none" w:sz="0" w:space="0" w:color="auto"/>
                    <w:bottom w:val="none" w:sz="0" w:space="0" w:color="auto"/>
                    <w:right w:val="none" w:sz="0" w:space="0" w:color="auto"/>
                  </w:divBdr>
                  <w:divsChild>
                    <w:div w:id="1632982802">
                      <w:marLeft w:val="0"/>
                      <w:marRight w:val="0"/>
                      <w:marTop w:val="0"/>
                      <w:marBottom w:val="0"/>
                      <w:divBdr>
                        <w:top w:val="none" w:sz="0" w:space="0" w:color="auto"/>
                        <w:left w:val="none" w:sz="0" w:space="0" w:color="auto"/>
                        <w:bottom w:val="none" w:sz="0" w:space="0" w:color="auto"/>
                        <w:right w:val="none" w:sz="0" w:space="0" w:color="auto"/>
                      </w:divBdr>
                      <w:divsChild>
                        <w:div w:id="1652784733">
                          <w:marLeft w:val="0"/>
                          <w:marRight w:val="0"/>
                          <w:marTop w:val="0"/>
                          <w:marBottom w:val="0"/>
                          <w:divBdr>
                            <w:top w:val="none" w:sz="0" w:space="0" w:color="auto"/>
                            <w:left w:val="none" w:sz="0" w:space="0" w:color="auto"/>
                            <w:bottom w:val="none" w:sz="0" w:space="0" w:color="auto"/>
                            <w:right w:val="none" w:sz="0" w:space="0" w:color="auto"/>
                          </w:divBdr>
                          <w:divsChild>
                            <w:div w:id="1381056586">
                              <w:marLeft w:val="0"/>
                              <w:marRight w:val="0"/>
                              <w:marTop w:val="0"/>
                              <w:marBottom w:val="0"/>
                              <w:divBdr>
                                <w:top w:val="none" w:sz="0" w:space="0" w:color="auto"/>
                                <w:left w:val="none" w:sz="0" w:space="0" w:color="auto"/>
                                <w:bottom w:val="none" w:sz="0" w:space="0" w:color="auto"/>
                                <w:right w:val="none" w:sz="0" w:space="0" w:color="auto"/>
                              </w:divBdr>
                              <w:divsChild>
                                <w:div w:id="1714959135">
                                  <w:marLeft w:val="0"/>
                                  <w:marRight w:val="0"/>
                                  <w:marTop w:val="0"/>
                                  <w:marBottom w:val="0"/>
                                  <w:divBdr>
                                    <w:top w:val="none" w:sz="0" w:space="0" w:color="auto"/>
                                    <w:left w:val="none" w:sz="0" w:space="0" w:color="auto"/>
                                    <w:bottom w:val="none" w:sz="0" w:space="0" w:color="auto"/>
                                    <w:right w:val="none" w:sz="0" w:space="0" w:color="auto"/>
                                  </w:divBdr>
                                  <w:divsChild>
                                    <w:div w:id="2129231276">
                                      <w:marLeft w:val="0"/>
                                      <w:marRight w:val="0"/>
                                      <w:marTop w:val="0"/>
                                      <w:marBottom w:val="0"/>
                                      <w:divBdr>
                                        <w:top w:val="none" w:sz="0" w:space="0" w:color="auto"/>
                                        <w:left w:val="none" w:sz="0" w:space="0" w:color="auto"/>
                                        <w:bottom w:val="none" w:sz="0" w:space="0" w:color="auto"/>
                                        <w:right w:val="none" w:sz="0" w:space="0" w:color="auto"/>
                                      </w:divBdr>
                                      <w:divsChild>
                                        <w:div w:id="1700424765">
                                          <w:marLeft w:val="0"/>
                                          <w:marRight w:val="0"/>
                                          <w:marTop w:val="0"/>
                                          <w:marBottom w:val="0"/>
                                          <w:divBdr>
                                            <w:top w:val="none" w:sz="0" w:space="0" w:color="auto"/>
                                            <w:left w:val="none" w:sz="0" w:space="0" w:color="auto"/>
                                            <w:bottom w:val="none" w:sz="0" w:space="0" w:color="auto"/>
                                            <w:right w:val="none" w:sz="0" w:space="0" w:color="auto"/>
                                          </w:divBdr>
                                          <w:divsChild>
                                            <w:div w:id="1332757628">
                                              <w:marLeft w:val="0"/>
                                              <w:marRight w:val="0"/>
                                              <w:marTop w:val="0"/>
                                              <w:marBottom w:val="0"/>
                                              <w:divBdr>
                                                <w:top w:val="none" w:sz="0" w:space="0" w:color="auto"/>
                                                <w:left w:val="none" w:sz="0" w:space="0" w:color="auto"/>
                                                <w:bottom w:val="none" w:sz="0" w:space="0" w:color="auto"/>
                                                <w:right w:val="none" w:sz="0" w:space="0" w:color="auto"/>
                                              </w:divBdr>
                                              <w:divsChild>
                                                <w:div w:id="848328955">
                                                  <w:marLeft w:val="0"/>
                                                  <w:marRight w:val="0"/>
                                                  <w:marTop w:val="0"/>
                                                  <w:marBottom w:val="0"/>
                                                  <w:divBdr>
                                                    <w:top w:val="none" w:sz="0" w:space="0" w:color="auto"/>
                                                    <w:left w:val="none" w:sz="0" w:space="0" w:color="auto"/>
                                                    <w:bottom w:val="none" w:sz="0" w:space="0" w:color="auto"/>
                                                    <w:right w:val="none" w:sz="0" w:space="0" w:color="auto"/>
                                                  </w:divBdr>
                                                  <w:divsChild>
                                                    <w:div w:id="554782984">
                                                      <w:marLeft w:val="0"/>
                                                      <w:marRight w:val="75"/>
                                                      <w:marTop w:val="0"/>
                                                      <w:marBottom w:val="75"/>
                                                      <w:divBdr>
                                                        <w:top w:val="none" w:sz="0" w:space="0" w:color="auto"/>
                                                        <w:left w:val="none" w:sz="0" w:space="0" w:color="auto"/>
                                                        <w:bottom w:val="none" w:sz="0" w:space="0" w:color="auto"/>
                                                        <w:right w:val="none" w:sz="0" w:space="0" w:color="auto"/>
                                                      </w:divBdr>
                                                      <w:divsChild>
                                                        <w:div w:id="274679910">
                                                          <w:marLeft w:val="0"/>
                                                          <w:marRight w:val="0"/>
                                                          <w:marTop w:val="0"/>
                                                          <w:marBottom w:val="0"/>
                                                          <w:divBdr>
                                                            <w:top w:val="none" w:sz="0" w:space="0" w:color="auto"/>
                                                            <w:left w:val="none" w:sz="0" w:space="0" w:color="auto"/>
                                                            <w:bottom w:val="none" w:sz="0" w:space="0" w:color="auto"/>
                                                            <w:right w:val="none" w:sz="0" w:space="0" w:color="auto"/>
                                                          </w:divBdr>
                                                          <w:divsChild>
                                                            <w:div w:id="1016267203">
                                                              <w:marLeft w:val="0"/>
                                                              <w:marRight w:val="0"/>
                                                              <w:marTop w:val="0"/>
                                                              <w:marBottom w:val="0"/>
                                                              <w:divBdr>
                                                                <w:top w:val="none" w:sz="0" w:space="0" w:color="auto"/>
                                                                <w:left w:val="none" w:sz="0" w:space="0" w:color="auto"/>
                                                                <w:bottom w:val="none" w:sz="0" w:space="0" w:color="auto"/>
                                                                <w:right w:val="none" w:sz="0" w:space="0" w:color="auto"/>
                                                              </w:divBdr>
                                                              <w:divsChild>
                                                                <w:div w:id="848761115">
                                                                  <w:marLeft w:val="0"/>
                                                                  <w:marRight w:val="0"/>
                                                                  <w:marTop w:val="0"/>
                                                                  <w:marBottom w:val="0"/>
                                                                  <w:divBdr>
                                                                    <w:top w:val="none" w:sz="0" w:space="0" w:color="auto"/>
                                                                    <w:left w:val="none" w:sz="0" w:space="0" w:color="auto"/>
                                                                    <w:bottom w:val="none" w:sz="0" w:space="0" w:color="auto"/>
                                                                    <w:right w:val="none" w:sz="0" w:space="0" w:color="auto"/>
                                                                  </w:divBdr>
                                                                  <w:divsChild>
                                                                    <w:div w:id="1939362276">
                                                                      <w:marLeft w:val="0"/>
                                                                      <w:marRight w:val="0"/>
                                                                      <w:marTop w:val="0"/>
                                                                      <w:marBottom w:val="0"/>
                                                                      <w:divBdr>
                                                                        <w:top w:val="none" w:sz="0" w:space="0" w:color="auto"/>
                                                                        <w:left w:val="none" w:sz="0" w:space="0" w:color="auto"/>
                                                                        <w:bottom w:val="none" w:sz="0" w:space="0" w:color="auto"/>
                                                                        <w:right w:val="none" w:sz="0" w:space="0" w:color="auto"/>
                                                                      </w:divBdr>
                                                                      <w:divsChild>
                                                                        <w:div w:id="19904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6350612">
      <w:bodyDiv w:val="1"/>
      <w:marLeft w:val="0"/>
      <w:marRight w:val="0"/>
      <w:marTop w:val="0"/>
      <w:marBottom w:val="0"/>
      <w:divBdr>
        <w:top w:val="none" w:sz="0" w:space="0" w:color="auto"/>
        <w:left w:val="none" w:sz="0" w:space="0" w:color="auto"/>
        <w:bottom w:val="none" w:sz="0" w:space="0" w:color="auto"/>
        <w:right w:val="none" w:sz="0" w:space="0" w:color="auto"/>
      </w:divBdr>
      <w:divsChild>
        <w:div w:id="1871264911">
          <w:marLeft w:val="0"/>
          <w:marRight w:val="0"/>
          <w:marTop w:val="0"/>
          <w:marBottom w:val="0"/>
          <w:divBdr>
            <w:top w:val="none" w:sz="0" w:space="0" w:color="auto"/>
            <w:left w:val="none" w:sz="0" w:space="0" w:color="auto"/>
            <w:bottom w:val="none" w:sz="0" w:space="0" w:color="auto"/>
            <w:right w:val="none" w:sz="0" w:space="0" w:color="auto"/>
          </w:divBdr>
          <w:divsChild>
            <w:div w:id="1638562073">
              <w:marLeft w:val="150"/>
              <w:marRight w:val="0"/>
              <w:marTop w:val="0"/>
              <w:marBottom w:val="0"/>
              <w:divBdr>
                <w:top w:val="none" w:sz="0" w:space="0" w:color="auto"/>
                <w:left w:val="none" w:sz="0" w:space="0" w:color="auto"/>
                <w:bottom w:val="none" w:sz="0" w:space="0" w:color="auto"/>
                <w:right w:val="none" w:sz="0" w:space="0" w:color="auto"/>
              </w:divBdr>
              <w:divsChild>
                <w:div w:id="1070426469">
                  <w:marLeft w:val="0"/>
                  <w:marRight w:val="0"/>
                  <w:marTop w:val="0"/>
                  <w:marBottom w:val="60"/>
                  <w:divBdr>
                    <w:top w:val="none" w:sz="0" w:space="0" w:color="auto"/>
                    <w:left w:val="none" w:sz="0" w:space="0" w:color="auto"/>
                    <w:bottom w:val="none" w:sz="0" w:space="0" w:color="auto"/>
                    <w:right w:val="none" w:sz="0" w:space="0" w:color="auto"/>
                  </w:divBdr>
                  <w:divsChild>
                    <w:div w:id="1596861865">
                      <w:marLeft w:val="0"/>
                      <w:marRight w:val="0"/>
                      <w:marTop w:val="0"/>
                      <w:marBottom w:val="0"/>
                      <w:divBdr>
                        <w:top w:val="none" w:sz="0" w:space="0" w:color="auto"/>
                        <w:left w:val="none" w:sz="0" w:space="0" w:color="auto"/>
                        <w:bottom w:val="none" w:sz="0" w:space="0" w:color="auto"/>
                        <w:right w:val="none" w:sz="0" w:space="0" w:color="auto"/>
                      </w:divBdr>
                      <w:divsChild>
                        <w:div w:id="99688926">
                          <w:marLeft w:val="0"/>
                          <w:marRight w:val="0"/>
                          <w:marTop w:val="0"/>
                          <w:marBottom w:val="0"/>
                          <w:divBdr>
                            <w:top w:val="none" w:sz="0" w:space="0" w:color="auto"/>
                            <w:left w:val="none" w:sz="0" w:space="0" w:color="auto"/>
                            <w:bottom w:val="none" w:sz="0" w:space="0" w:color="auto"/>
                            <w:right w:val="none" w:sz="0" w:space="0" w:color="auto"/>
                          </w:divBdr>
                          <w:divsChild>
                            <w:div w:id="1177427246">
                              <w:marLeft w:val="0"/>
                              <w:marRight w:val="0"/>
                              <w:marTop w:val="0"/>
                              <w:marBottom w:val="0"/>
                              <w:divBdr>
                                <w:top w:val="none" w:sz="0" w:space="0" w:color="auto"/>
                                <w:left w:val="none" w:sz="0" w:space="0" w:color="auto"/>
                                <w:bottom w:val="none" w:sz="0" w:space="0" w:color="auto"/>
                                <w:right w:val="none" w:sz="0" w:space="0" w:color="auto"/>
                              </w:divBdr>
                              <w:divsChild>
                                <w:div w:id="1315446421">
                                  <w:marLeft w:val="0"/>
                                  <w:marRight w:val="0"/>
                                  <w:marTop w:val="0"/>
                                  <w:marBottom w:val="0"/>
                                  <w:divBdr>
                                    <w:top w:val="none" w:sz="0" w:space="0" w:color="auto"/>
                                    <w:left w:val="none" w:sz="0" w:space="0" w:color="auto"/>
                                    <w:bottom w:val="none" w:sz="0" w:space="0" w:color="auto"/>
                                    <w:right w:val="none" w:sz="0" w:space="0" w:color="auto"/>
                                  </w:divBdr>
                                  <w:divsChild>
                                    <w:div w:id="1758087155">
                                      <w:marLeft w:val="0"/>
                                      <w:marRight w:val="0"/>
                                      <w:marTop w:val="0"/>
                                      <w:marBottom w:val="0"/>
                                      <w:divBdr>
                                        <w:top w:val="none" w:sz="0" w:space="0" w:color="auto"/>
                                        <w:left w:val="none" w:sz="0" w:space="0" w:color="auto"/>
                                        <w:bottom w:val="none" w:sz="0" w:space="0" w:color="auto"/>
                                        <w:right w:val="none" w:sz="0" w:space="0" w:color="auto"/>
                                      </w:divBdr>
                                      <w:divsChild>
                                        <w:div w:id="1121530516">
                                          <w:marLeft w:val="0"/>
                                          <w:marRight w:val="0"/>
                                          <w:marTop w:val="0"/>
                                          <w:marBottom w:val="0"/>
                                          <w:divBdr>
                                            <w:top w:val="none" w:sz="0" w:space="0" w:color="auto"/>
                                            <w:left w:val="none" w:sz="0" w:space="0" w:color="auto"/>
                                            <w:bottom w:val="none" w:sz="0" w:space="0" w:color="auto"/>
                                            <w:right w:val="none" w:sz="0" w:space="0" w:color="auto"/>
                                          </w:divBdr>
                                          <w:divsChild>
                                            <w:div w:id="1691493697">
                                              <w:marLeft w:val="0"/>
                                              <w:marRight w:val="0"/>
                                              <w:marTop w:val="0"/>
                                              <w:marBottom w:val="0"/>
                                              <w:divBdr>
                                                <w:top w:val="none" w:sz="0" w:space="0" w:color="auto"/>
                                                <w:left w:val="none" w:sz="0" w:space="0" w:color="auto"/>
                                                <w:bottom w:val="none" w:sz="0" w:space="0" w:color="auto"/>
                                                <w:right w:val="none" w:sz="0" w:space="0" w:color="auto"/>
                                              </w:divBdr>
                                              <w:divsChild>
                                                <w:div w:id="1076323698">
                                                  <w:marLeft w:val="0"/>
                                                  <w:marRight w:val="0"/>
                                                  <w:marTop w:val="0"/>
                                                  <w:marBottom w:val="0"/>
                                                  <w:divBdr>
                                                    <w:top w:val="none" w:sz="0" w:space="0" w:color="auto"/>
                                                    <w:left w:val="none" w:sz="0" w:space="0" w:color="auto"/>
                                                    <w:bottom w:val="none" w:sz="0" w:space="0" w:color="auto"/>
                                                    <w:right w:val="none" w:sz="0" w:space="0" w:color="auto"/>
                                                  </w:divBdr>
                                                  <w:divsChild>
                                                    <w:div w:id="44455009">
                                                      <w:marLeft w:val="0"/>
                                                      <w:marRight w:val="75"/>
                                                      <w:marTop w:val="0"/>
                                                      <w:marBottom w:val="75"/>
                                                      <w:divBdr>
                                                        <w:top w:val="none" w:sz="0" w:space="0" w:color="auto"/>
                                                        <w:left w:val="none" w:sz="0" w:space="0" w:color="auto"/>
                                                        <w:bottom w:val="none" w:sz="0" w:space="0" w:color="auto"/>
                                                        <w:right w:val="none" w:sz="0" w:space="0" w:color="auto"/>
                                                      </w:divBdr>
                                                      <w:divsChild>
                                                        <w:div w:id="277220563">
                                                          <w:marLeft w:val="0"/>
                                                          <w:marRight w:val="0"/>
                                                          <w:marTop w:val="0"/>
                                                          <w:marBottom w:val="0"/>
                                                          <w:divBdr>
                                                            <w:top w:val="none" w:sz="0" w:space="0" w:color="auto"/>
                                                            <w:left w:val="none" w:sz="0" w:space="0" w:color="auto"/>
                                                            <w:bottom w:val="none" w:sz="0" w:space="0" w:color="auto"/>
                                                            <w:right w:val="none" w:sz="0" w:space="0" w:color="auto"/>
                                                          </w:divBdr>
                                                          <w:divsChild>
                                                            <w:div w:id="1813861639">
                                                              <w:marLeft w:val="0"/>
                                                              <w:marRight w:val="0"/>
                                                              <w:marTop w:val="0"/>
                                                              <w:marBottom w:val="0"/>
                                                              <w:divBdr>
                                                                <w:top w:val="none" w:sz="0" w:space="0" w:color="auto"/>
                                                                <w:left w:val="none" w:sz="0" w:space="0" w:color="auto"/>
                                                                <w:bottom w:val="none" w:sz="0" w:space="0" w:color="auto"/>
                                                                <w:right w:val="none" w:sz="0" w:space="0" w:color="auto"/>
                                                              </w:divBdr>
                                                              <w:divsChild>
                                                                <w:div w:id="1182624074">
                                                                  <w:marLeft w:val="0"/>
                                                                  <w:marRight w:val="0"/>
                                                                  <w:marTop w:val="0"/>
                                                                  <w:marBottom w:val="0"/>
                                                                  <w:divBdr>
                                                                    <w:top w:val="none" w:sz="0" w:space="0" w:color="auto"/>
                                                                    <w:left w:val="none" w:sz="0" w:space="0" w:color="auto"/>
                                                                    <w:bottom w:val="none" w:sz="0" w:space="0" w:color="auto"/>
                                                                    <w:right w:val="none" w:sz="0" w:space="0" w:color="auto"/>
                                                                  </w:divBdr>
                                                                  <w:divsChild>
                                                                    <w:div w:id="77681074">
                                                                      <w:marLeft w:val="0"/>
                                                                      <w:marRight w:val="0"/>
                                                                      <w:marTop w:val="0"/>
                                                                      <w:marBottom w:val="0"/>
                                                                      <w:divBdr>
                                                                        <w:top w:val="none" w:sz="0" w:space="0" w:color="auto"/>
                                                                        <w:left w:val="none" w:sz="0" w:space="0" w:color="auto"/>
                                                                        <w:bottom w:val="none" w:sz="0" w:space="0" w:color="auto"/>
                                                                        <w:right w:val="none" w:sz="0" w:space="0" w:color="auto"/>
                                                                      </w:divBdr>
                                                                      <w:divsChild>
                                                                        <w:div w:id="95788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F4DDB97EB64946A280374568274C1E" ma:contentTypeVersion="11" ma:contentTypeDescription="Create a new document." ma:contentTypeScope="" ma:versionID="e04b419acec7fd580a1ca9fb4a47eb1b">
  <xsd:schema xmlns:xsd="http://www.w3.org/2001/XMLSchema" xmlns:xs="http://www.w3.org/2001/XMLSchema" xmlns:p="http://schemas.microsoft.com/office/2006/metadata/properties" xmlns:ns3="200a053e-f410-42a1-bafb-d023f6b407cd" xmlns:ns4="327aa9de-1dde-4c17-ab8a-06e899fe671c" targetNamespace="http://schemas.microsoft.com/office/2006/metadata/properties" ma:root="true" ma:fieldsID="b7d6ff87321b31e40d086cba22b2d828" ns3:_="" ns4:_="">
    <xsd:import namespace="200a053e-f410-42a1-bafb-d023f6b407cd"/>
    <xsd:import namespace="327aa9de-1dde-4c17-ab8a-06e899fe67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053e-f410-42a1-bafb-d023f6b407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7aa9de-1dde-4c17-ab8a-06e899fe67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3910C-1A89-4A84-B3B6-3E21A0D13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FAC928-65FB-4189-9745-C2B989501EA7}">
  <ds:schemaRefs>
    <ds:schemaRef ds:uri="http://schemas.microsoft.com/sharepoint/v3/contenttype/forms"/>
  </ds:schemaRefs>
</ds:datastoreItem>
</file>

<file path=customXml/itemProps3.xml><?xml version="1.0" encoding="utf-8"?>
<ds:datastoreItem xmlns:ds="http://schemas.openxmlformats.org/officeDocument/2006/customXml" ds:itemID="{6922750C-87C1-476A-AC0C-B009D664E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053e-f410-42a1-bafb-d023f6b407cd"/>
    <ds:schemaRef ds:uri="327aa9de-1dde-4c17-ab8a-06e899fe6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F0AB4B-BD6B-4619-BE00-9EEC4EC9E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AISY MOUNTAIN FIRE DISTRICT</vt:lpstr>
    </vt:vector>
  </TitlesOfParts>
  <Company>Daisy Mountain Fire District</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SY MOUNTAIN FIRE DISTRICT</dc:title>
  <dc:subject/>
  <dc:creator>Jennifer Johnson</dc:creator>
  <cp:keywords/>
  <cp:lastModifiedBy>Karina Cassano</cp:lastModifiedBy>
  <cp:revision>5</cp:revision>
  <cp:lastPrinted>2020-01-07T15:17:00Z</cp:lastPrinted>
  <dcterms:created xsi:type="dcterms:W3CDTF">2020-01-02T20:21:00Z</dcterms:created>
  <dcterms:modified xsi:type="dcterms:W3CDTF">2020-01-0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F4DDB97EB64946A280374568274C1E</vt:lpwstr>
  </property>
</Properties>
</file>